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DFF11" w14:textId="77777777" w:rsidR="00DB314E" w:rsidRPr="00397E38" w:rsidRDefault="00DB314E" w:rsidP="00843B6B">
      <w:pPr>
        <w:tabs>
          <w:tab w:val="right" w:pos="10348"/>
        </w:tabs>
        <w:spacing w:after="0"/>
        <w:ind w:firstLine="709"/>
        <w:rPr>
          <w:rFonts w:asciiTheme="minorHAnsi" w:hAnsiTheme="minorHAnsi"/>
          <w:sz w:val="20"/>
          <w:szCs w:val="20"/>
        </w:rPr>
      </w:pPr>
    </w:p>
    <w:p w14:paraId="518D3701" w14:textId="0C144A70" w:rsidR="00901F61" w:rsidRPr="00397E38" w:rsidRDefault="00E32AC7" w:rsidP="00843B6B">
      <w:pPr>
        <w:tabs>
          <w:tab w:val="right" w:pos="10348"/>
        </w:tabs>
        <w:spacing w:after="0"/>
        <w:ind w:firstLine="709"/>
        <w:rPr>
          <w:rFonts w:asciiTheme="minorHAnsi" w:hAnsiTheme="minorHAnsi"/>
        </w:rPr>
      </w:pPr>
      <w:r>
        <w:rPr>
          <w:rFonts w:asciiTheme="minorHAnsi" w:hAnsiTheme="minorHAnsi"/>
          <w:sz w:val="24"/>
          <w:szCs w:val="24"/>
        </w:rPr>
        <w:t>…………</w:t>
      </w:r>
      <w:r w:rsidR="001A7B97">
        <w:rPr>
          <w:rFonts w:asciiTheme="minorHAnsi" w:hAnsiTheme="minorHAnsi"/>
          <w:sz w:val="24"/>
          <w:szCs w:val="24"/>
        </w:rPr>
        <w:t>-</w:t>
      </w:r>
      <w:r>
        <w:rPr>
          <w:rFonts w:asciiTheme="minorHAnsi" w:hAnsiTheme="minorHAnsi"/>
          <w:sz w:val="24"/>
          <w:szCs w:val="24"/>
        </w:rPr>
        <w:t>………….</w:t>
      </w:r>
      <w:r w:rsidR="00817DC4" w:rsidRPr="00397E38">
        <w:rPr>
          <w:rFonts w:asciiTheme="minorHAnsi" w:hAnsiTheme="minorHAnsi"/>
        </w:rPr>
        <w:t xml:space="preserve"> Eğitim Öğretim yılı </w:t>
      </w:r>
      <w:r>
        <w:rPr>
          <w:rFonts w:asciiTheme="minorHAnsi" w:hAnsiTheme="minorHAnsi"/>
        </w:rPr>
        <w:t>…………….</w:t>
      </w:r>
      <w:r w:rsidR="00817DC4" w:rsidRPr="00397E38">
        <w:rPr>
          <w:rFonts w:asciiTheme="minorHAnsi" w:hAnsiTheme="minorHAnsi"/>
        </w:rPr>
        <w:t xml:space="preserve"> dönemi sonu itibariyle gerekli tüm şartları sağla</w:t>
      </w:r>
      <w:r w:rsidR="002A2983" w:rsidRPr="00397E38">
        <w:rPr>
          <w:rFonts w:asciiTheme="minorHAnsi" w:hAnsiTheme="minorHAnsi"/>
        </w:rPr>
        <w:t xml:space="preserve">dığımdan </w:t>
      </w:r>
      <w:r w:rsidR="00817DC4" w:rsidRPr="00397E38">
        <w:rPr>
          <w:rFonts w:asciiTheme="minorHAnsi" w:hAnsiTheme="minorHAnsi"/>
        </w:rPr>
        <w:t>mezun olm</w:t>
      </w:r>
      <w:r w:rsidR="002A2983" w:rsidRPr="00397E38">
        <w:rPr>
          <w:rFonts w:asciiTheme="minorHAnsi" w:hAnsiTheme="minorHAnsi"/>
        </w:rPr>
        <w:t>ak istiyorum</w:t>
      </w:r>
      <w:r w:rsidR="00292733" w:rsidRPr="00397E38">
        <w:rPr>
          <w:rFonts w:asciiTheme="minorHAnsi" w:hAnsiTheme="minorHAnsi"/>
        </w:rPr>
        <w:t>.</w:t>
      </w:r>
    </w:p>
    <w:p w14:paraId="5EA68348" w14:textId="77777777" w:rsidR="00901F61" w:rsidRPr="00397E38" w:rsidRDefault="00901F61" w:rsidP="00901F61">
      <w:pPr>
        <w:spacing w:after="0" w:line="240" w:lineRule="auto"/>
        <w:rPr>
          <w:rFonts w:asciiTheme="minorHAnsi" w:hAnsi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9"/>
        <w:gridCol w:w="2237"/>
      </w:tblGrid>
      <w:tr w:rsidR="00817DC4" w:rsidRPr="00397E38" w14:paraId="3885D01A" w14:textId="77777777" w:rsidTr="00A003DD">
        <w:trPr>
          <w:trHeight w:val="1178"/>
        </w:trPr>
        <w:tc>
          <w:tcPr>
            <w:tcW w:w="8472" w:type="dxa"/>
          </w:tcPr>
          <w:p w14:paraId="3885D012" w14:textId="6A46B124" w:rsidR="00817DC4" w:rsidRPr="00397E38" w:rsidRDefault="00292733" w:rsidP="00CF30E4">
            <w:pPr>
              <w:spacing w:before="240" w:line="360" w:lineRule="auto"/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>Öğrencinin Bölümü:</w:t>
            </w:r>
            <w:r w:rsidR="00224D06">
              <w:rPr>
                <w:rFonts w:asciiTheme="minorHAnsi" w:hAnsiTheme="minorHAnsi"/>
                <w:sz w:val="20"/>
                <w:szCs w:val="20"/>
              </w:rPr>
              <w:t xml:space="preserve"> ÇEVRE MÜHENDİSLİĞİ</w:t>
            </w:r>
          </w:p>
          <w:p w14:paraId="3885D014" w14:textId="30D948A6" w:rsidR="00817DC4" w:rsidRPr="00397E38" w:rsidRDefault="006F3A0C" w:rsidP="00CF30E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Adı Soyadı</w:t>
            </w:r>
            <w:r w:rsidR="00817DC4" w:rsidRPr="00397E38">
              <w:rPr>
                <w:rFonts w:asciiTheme="minorHAnsi" w:hAnsiTheme="minorHAnsi"/>
                <w:sz w:val="20"/>
                <w:szCs w:val="20"/>
              </w:rPr>
              <w:t>:</w:t>
            </w:r>
            <w:r w:rsidR="00901F61" w:rsidRPr="00397E38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D816ED">
              <w:rPr>
                <w:rFonts w:asciiTheme="minorHAnsi" w:hAnsiTheme="minorHAnsi"/>
                <w:sz w:val="20"/>
                <w:szCs w:val="20"/>
              </w:rPr>
              <w:t xml:space="preserve">                                           </w:t>
            </w:r>
            <w:r w:rsidR="00292733" w:rsidRPr="00397E38">
              <w:rPr>
                <w:rFonts w:asciiTheme="minorHAnsi" w:hAnsiTheme="minorHAnsi"/>
                <w:sz w:val="20"/>
                <w:szCs w:val="20"/>
              </w:rPr>
              <w:t>Numarası:</w:t>
            </w:r>
            <w:r w:rsidR="00901F61" w:rsidRPr="00397E38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3885D016" w14:textId="3B368682" w:rsidR="00817DC4" w:rsidRPr="00397E38" w:rsidRDefault="00901F61" w:rsidP="00CF30E4">
            <w:pPr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 xml:space="preserve">Tel </w:t>
            </w:r>
            <w:r w:rsidR="00817DC4" w:rsidRPr="00397E38">
              <w:rPr>
                <w:rFonts w:asciiTheme="minorHAnsi" w:hAnsiTheme="minorHAnsi"/>
                <w:sz w:val="20"/>
                <w:szCs w:val="20"/>
              </w:rPr>
              <w:t>:</w:t>
            </w:r>
            <w:r w:rsidR="00AF74D9" w:rsidRPr="00397E38">
              <w:rPr>
                <w:rFonts w:asciiTheme="minorHAnsi" w:hAnsiTheme="minorHAnsi"/>
                <w:sz w:val="20"/>
                <w:szCs w:val="20"/>
              </w:rPr>
              <w:t xml:space="preserve"> ____________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_________</w:t>
            </w:r>
            <w:r w:rsidR="00CF30E4" w:rsidRPr="00397E38">
              <w:rPr>
                <w:rFonts w:asciiTheme="minorHAnsi" w:hAnsiTheme="minorHAnsi"/>
                <w:sz w:val="20"/>
                <w:szCs w:val="20"/>
              </w:rPr>
              <w:t>___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 xml:space="preserve">_____ </w:t>
            </w:r>
            <w:r w:rsidR="00292733" w:rsidRPr="00397E38">
              <w:rPr>
                <w:rFonts w:asciiTheme="minorHAnsi" w:hAnsiTheme="minorHAnsi"/>
                <w:sz w:val="20"/>
                <w:szCs w:val="20"/>
              </w:rPr>
              <w:t>E-Posta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292733" w:rsidRPr="00397E38">
              <w:rPr>
                <w:rFonts w:asciiTheme="minorHAnsi" w:hAnsiTheme="minorHAnsi"/>
                <w:sz w:val="20"/>
                <w:szCs w:val="20"/>
              </w:rPr>
              <w:t>: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_____</w:t>
            </w:r>
            <w:r w:rsidR="00CF30E4" w:rsidRPr="00397E38">
              <w:rPr>
                <w:rFonts w:asciiTheme="minorHAnsi" w:hAnsiTheme="minorHAnsi"/>
                <w:sz w:val="20"/>
                <w:szCs w:val="20"/>
              </w:rPr>
              <w:t>__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__</w:t>
            </w:r>
            <w:r w:rsidR="00AF74D9" w:rsidRPr="00397E38">
              <w:rPr>
                <w:rFonts w:asciiTheme="minorHAnsi" w:hAnsiTheme="minorHAnsi"/>
                <w:sz w:val="20"/>
                <w:szCs w:val="20"/>
              </w:rPr>
              <w:t>_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__</w:t>
            </w:r>
            <w:r w:rsidR="00CF30E4" w:rsidRPr="00397E38">
              <w:rPr>
                <w:rFonts w:asciiTheme="minorHAnsi" w:hAnsiTheme="minorHAnsi"/>
                <w:sz w:val="20"/>
                <w:szCs w:val="20"/>
              </w:rPr>
              <w:t>_____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_____</w:t>
            </w:r>
            <w:r w:rsidR="00CF30E4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________</w:t>
            </w:r>
          </w:p>
          <w:p w14:paraId="3885D018" w14:textId="0541F0B5" w:rsidR="00817DC4" w:rsidRPr="00397E38" w:rsidRDefault="00CF30E4" w:rsidP="00CF30E4">
            <w:pPr>
              <w:spacing w:line="360" w:lineRule="auto"/>
              <w:rPr>
                <w:rFonts w:asciiTheme="minorHAnsi" w:hAnsiTheme="minorHAnsi"/>
                <w:sz w:val="24"/>
                <w:szCs w:val="24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>Adresi</w:t>
            </w:r>
            <w:r w:rsidR="00817DC4" w:rsidRPr="00397E38">
              <w:rPr>
                <w:rFonts w:asciiTheme="minorHAnsi" w:hAnsiTheme="minorHAnsi"/>
                <w:sz w:val="20"/>
                <w:szCs w:val="20"/>
              </w:rPr>
              <w:t>:</w:t>
            </w:r>
            <w:r w:rsidR="00292733" w:rsidRPr="00397E38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2159" w:type="dxa"/>
          </w:tcPr>
          <w:p w14:paraId="1200AFD4" w14:textId="06D222AA" w:rsidR="00901F61" w:rsidRPr="00397E38" w:rsidRDefault="00901F61" w:rsidP="00901F61">
            <w:pPr>
              <w:spacing w:before="240"/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>Tarih:_</w:t>
            </w:r>
            <w:r w:rsidR="00C47016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="00A003DD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/</w:t>
            </w:r>
            <w:r w:rsidR="00A003DD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="00C47016" w:rsidRPr="00397E38">
              <w:rPr>
                <w:rFonts w:asciiTheme="minorHAnsi" w:hAnsiTheme="minorHAnsi"/>
                <w:sz w:val="20"/>
                <w:szCs w:val="20"/>
              </w:rPr>
              <w:t>_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/20_</w:t>
            </w:r>
            <w:r w:rsidR="00A003DD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="00C47016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</w:t>
            </w:r>
          </w:p>
          <w:p w14:paraId="44D4A334" w14:textId="4C42FFCF" w:rsidR="00901F61" w:rsidRPr="00397E38" w:rsidRDefault="00901F61" w:rsidP="0083635B">
            <w:pPr>
              <w:jc w:val="center"/>
              <w:rPr>
                <w:rFonts w:asciiTheme="minorHAnsi" w:hAnsiTheme="minorHAnsi"/>
                <w:sz w:val="20"/>
                <w:szCs w:val="20"/>
                <w:u w:val="single"/>
              </w:rPr>
            </w:pPr>
            <w:r w:rsidRPr="00397E38">
              <w:rPr>
                <w:rFonts w:asciiTheme="minorHAnsi" w:hAnsiTheme="minorHAnsi"/>
                <w:sz w:val="20"/>
                <w:szCs w:val="20"/>
                <w:u w:val="single"/>
              </w:rPr>
              <w:t>İ</w:t>
            </w:r>
            <w:r w:rsidR="00C47016" w:rsidRPr="00397E38">
              <w:rPr>
                <w:rFonts w:asciiTheme="minorHAnsi" w:hAnsiTheme="minorHAnsi"/>
                <w:sz w:val="20"/>
                <w:szCs w:val="20"/>
                <w:u w:val="single"/>
              </w:rPr>
              <w:t>mza</w:t>
            </w:r>
            <w:r w:rsidR="0083635B" w:rsidRPr="00397E38">
              <w:rPr>
                <w:rFonts w:asciiTheme="minorHAnsi" w:hAnsiTheme="minorHAnsi"/>
                <w:sz w:val="20"/>
                <w:szCs w:val="20"/>
                <w:u w:val="single"/>
              </w:rPr>
              <w:t>:</w:t>
            </w:r>
          </w:p>
          <w:p w14:paraId="3885D019" w14:textId="2C85EB9E" w:rsidR="00817DC4" w:rsidRPr="00397E38" w:rsidRDefault="00817DC4" w:rsidP="00B97CA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3885D01B" w14:textId="77777777" w:rsidR="002A2983" w:rsidRPr="00397E38" w:rsidRDefault="002A2983" w:rsidP="00901F61">
      <w:pPr>
        <w:spacing w:after="0" w:line="240" w:lineRule="auto"/>
        <w:rPr>
          <w:rFonts w:asciiTheme="minorHAnsi" w:hAnsiTheme="minorHAnsi"/>
          <w:sz w:val="20"/>
          <w:szCs w:val="20"/>
        </w:rPr>
      </w:pPr>
    </w:p>
    <w:p w14:paraId="3885D01C" w14:textId="58047812" w:rsidR="00817DC4" w:rsidRPr="00397E38" w:rsidRDefault="00A021FD" w:rsidP="00660813">
      <w:pPr>
        <w:spacing w:after="0"/>
        <w:jc w:val="center"/>
        <w:rPr>
          <w:rFonts w:asciiTheme="minorHAnsi" w:hAnsiTheme="minorHAnsi"/>
          <w:sz w:val="20"/>
          <w:szCs w:val="20"/>
        </w:rPr>
      </w:pPr>
      <w:r w:rsidRPr="00397E38">
        <w:rPr>
          <w:rFonts w:asciiTheme="minorHAnsi" w:hAnsiTheme="minorHAnsi"/>
          <w:sz w:val="20"/>
          <w:szCs w:val="20"/>
        </w:rPr>
        <w:t>=====</w:t>
      </w:r>
      <w:r w:rsidR="00F870D9" w:rsidRPr="00397E38">
        <w:rPr>
          <w:rFonts w:asciiTheme="minorHAnsi" w:hAnsiTheme="minorHAnsi"/>
          <w:sz w:val="20"/>
          <w:szCs w:val="20"/>
        </w:rPr>
        <w:t>========</w:t>
      </w:r>
      <w:r w:rsidRPr="00397E38">
        <w:rPr>
          <w:rFonts w:asciiTheme="minorHAnsi" w:hAnsiTheme="minorHAnsi"/>
          <w:sz w:val="20"/>
          <w:szCs w:val="20"/>
        </w:rPr>
        <w:t>===</w:t>
      </w:r>
      <w:r w:rsidR="004926D6">
        <w:rPr>
          <w:rFonts w:asciiTheme="minorHAnsi" w:hAnsiTheme="minorHAnsi"/>
          <w:sz w:val="20"/>
          <w:szCs w:val="20"/>
        </w:rPr>
        <w:t>======</w:t>
      </w:r>
      <w:r w:rsidRPr="00397E38">
        <w:rPr>
          <w:rFonts w:asciiTheme="minorHAnsi" w:hAnsiTheme="minorHAnsi"/>
          <w:sz w:val="20"/>
          <w:szCs w:val="20"/>
        </w:rPr>
        <w:t>==</w:t>
      </w:r>
      <w:r w:rsidR="00901F61" w:rsidRPr="00397E38">
        <w:rPr>
          <w:rFonts w:asciiTheme="minorHAnsi" w:hAnsiTheme="minorHAnsi"/>
          <w:sz w:val="20"/>
          <w:szCs w:val="20"/>
        </w:rPr>
        <w:t xml:space="preserve">  </w:t>
      </w:r>
      <w:r w:rsidR="002A2983" w:rsidRPr="00397E38">
        <w:rPr>
          <w:rFonts w:asciiTheme="minorHAnsi" w:hAnsiTheme="minorHAnsi"/>
          <w:i/>
          <w:sz w:val="20"/>
          <w:szCs w:val="20"/>
        </w:rPr>
        <w:t xml:space="preserve">Aşağıdaki bilgiler </w:t>
      </w:r>
      <w:r w:rsidRPr="00397E38">
        <w:rPr>
          <w:rFonts w:asciiTheme="minorHAnsi" w:hAnsiTheme="minorHAnsi"/>
          <w:i/>
          <w:sz w:val="20"/>
          <w:szCs w:val="20"/>
        </w:rPr>
        <w:t xml:space="preserve">Öğrencinin </w:t>
      </w:r>
      <w:r w:rsidR="002A2983" w:rsidRPr="00397E38">
        <w:rPr>
          <w:rFonts w:asciiTheme="minorHAnsi" w:hAnsiTheme="minorHAnsi"/>
          <w:i/>
          <w:sz w:val="20"/>
          <w:szCs w:val="20"/>
        </w:rPr>
        <w:t>Danış</w:t>
      </w:r>
      <w:r w:rsidR="00901F61" w:rsidRPr="00397E38">
        <w:rPr>
          <w:rFonts w:asciiTheme="minorHAnsi" w:hAnsiTheme="minorHAnsi"/>
          <w:i/>
          <w:sz w:val="20"/>
          <w:szCs w:val="20"/>
        </w:rPr>
        <w:t>man</w:t>
      </w:r>
      <w:r w:rsidRPr="00397E38">
        <w:rPr>
          <w:rFonts w:asciiTheme="minorHAnsi" w:hAnsiTheme="minorHAnsi"/>
          <w:i/>
          <w:sz w:val="20"/>
          <w:szCs w:val="20"/>
        </w:rPr>
        <w:t>ı</w:t>
      </w:r>
      <w:r w:rsidR="00901F61" w:rsidRPr="00397E38">
        <w:rPr>
          <w:rFonts w:asciiTheme="minorHAnsi" w:hAnsiTheme="minorHAnsi"/>
          <w:i/>
          <w:sz w:val="20"/>
          <w:szCs w:val="20"/>
        </w:rPr>
        <w:t xml:space="preserve"> tarafından doldurulacaktır</w:t>
      </w:r>
      <w:r w:rsidR="00901F61" w:rsidRPr="00397E38">
        <w:rPr>
          <w:rFonts w:asciiTheme="minorHAnsi" w:hAnsiTheme="minorHAnsi"/>
          <w:sz w:val="20"/>
          <w:szCs w:val="20"/>
        </w:rPr>
        <w:t xml:space="preserve"> </w:t>
      </w:r>
      <w:r w:rsidRPr="00397E38">
        <w:rPr>
          <w:rFonts w:asciiTheme="minorHAnsi" w:hAnsiTheme="minorHAnsi"/>
          <w:sz w:val="20"/>
          <w:szCs w:val="20"/>
        </w:rPr>
        <w:t xml:space="preserve"> </w:t>
      </w:r>
      <w:r w:rsidR="004926D6">
        <w:rPr>
          <w:rFonts w:asciiTheme="minorHAnsi" w:hAnsiTheme="minorHAnsi"/>
          <w:sz w:val="20"/>
          <w:szCs w:val="20"/>
        </w:rPr>
        <w:t>===</w:t>
      </w:r>
      <w:r w:rsidRPr="00397E38">
        <w:rPr>
          <w:rFonts w:asciiTheme="minorHAnsi" w:hAnsiTheme="minorHAnsi"/>
          <w:sz w:val="20"/>
          <w:szCs w:val="20"/>
        </w:rPr>
        <w:t>=====</w:t>
      </w:r>
      <w:r w:rsidR="00F870D9" w:rsidRPr="00397E38">
        <w:rPr>
          <w:rFonts w:asciiTheme="minorHAnsi" w:hAnsiTheme="minorHAnsi"/>
          <w:sz w:val="20"/>
          <w:szCs w:val="20"/>
        </w:rPr>
        <w:t>========</w:t>
      </w:r>
      <w:r w:rsidRPr="00397E38">
        <w:rPr>
          <w:rFonts w:asciiTheme="minorHAnsi" w:hAnsiTheme="minorHAnsi"/>
          <w:sz w:val="20"/>
          <w:szCs w:val="20"/>
        </w:rPr>
        <w:t>========</w:t>
      </w:r>
    </w:p>
    <w:p w14:paraId="6BAAB908" w14:textId="0C5CF367" w:rsidR="00901F61" w:rsidRPr="00397E38" w:rsidRDefault="001A4C05" w:rsidP="00397E38">
      <w:pPr>
        <w:spacing w:after="0"/>
        <w:jc w:val="center"/>
        <w:rPr>
          <w:rFonts w:asciiTheme="minorHAnsi" w:hAnsiTheme="minorHAnsi"/>
          <w:sz w:val="20"/>
          <w:szCs w:val="20"/>
        </w:rPr>
      </w:pPr>
      <w:r w:rsidRPr="00397E38">
        <w:rPr>
          <w:rFonts w:asciiTheme="minorHAnsi" w:hAnsiTheme="minorHAnsi"/>
          <w:sz w:val="20"/>
          <w:szCs w:val="20"/>
        </w:rPr>
        <w:t xml:space="preserve">(Lütfen bu forma Mezuniyet </w:t>
      </w:r>
      <w:r w:rsidR="002E3593" w:rsidRPr="00397E38">
        <w:rPr>
          <w:rFonts w:asciiTheme="minorHAnsi" w:hAnsiTheme="minorHAnsi"/>
          <w:sz w:val="20"/>
          <w:szCs w:val="20"/>
        </w:rPr>
        <w:t>Transkriptini</w:t>
      </w:r>
      <w:r w:rsidRPr="00397E38">
        <w:rPr>
          <w:rFonts w:asciiTheme="minorHAnsi" w:hAnsiTheme="minorHAnsi"/>
          <w:sz w:val="20"/>
          <w:szCs w:val="20"/>
        </w:rPr>
        <w:t xml:space="preserve"> ekleyiniz)</w:t>
      </w:r>
    </w:p>
    <w:p w14:paraId="50E011AE" w14:textId="77777777" w:rsidR="001A4C05" w:rsidRPr="00397E38" w:rsidRDefault="001A4C05" w:rsidP="00A003DD">
      <w:pPr>
        <w:spacing w:after="0"/>
        <w:rPr>
          <w:rFonts w:asciiTheme="minorHAnsi" w:hAnsiTheme="minorHAns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419"/>
        <w:gridCol w:w="2132"/>
        <w:gridCol w:w="412"/>
        <w:gridCol w:w="1998"/>
        <w:gridCol w:w="405"/>
        <w:gridCol w:w="3139"/>
        <w:gridCol w:w="391"/>
      </w:tblGrid>
      <w:tr w:rsidR="00817DC4" w:rsidRPr="00397E38" w14:paraId="3885D025" w14:textId="77777777" w:rsidTr="00A003DD">
        <w:trPr>
          <w:trHeight w:val="295"/>
        </w:trPr>
        <w:tc>
          <w:tcPr>
            <w:tcW w:w="1526" w:type="dxa"/>
            <w:tcBorders>
              <w:right w:val="single" w:sz="4" w:space="0" w:color="auto"/>
            </w:tcBorders>
          </w:tcPr>
          <w:p w14:paraId="3885D01D" w14:textId="77777777" w:rsidR="00817DC4" w:rsidRPr="00397E38" w:rsidRDefault="00817DC4" w:rsidP="00B97CA3">
            <w:pPr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 xml:space="preserve">Ders Kontrolü </w:t>
            </w:r>
          </w:p>
        </w:tc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D01E" w14:textId="5249B33C" w:rsidR="00817DC4" w:rsidRPr="00397E38" w:rsidRDefault="00817DC4" w:rsidP="00B97CA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2132" w:type="dxa"/>
            <w:tcBorders>
              <w:left w:val="single" w:sz="4" w:space="0" w:color="auto"/>
              <w:right w:val="single" w:sz="4" w:space="0" w:color="auto"/>
            </w:tcBorders>
          </w:tcPr>
          <w:p w14:paraId="3885D01F" w14:textId="22C4A845" w:rsidR="00817DC4" w:rsidRPr="00397E38" w:rsidRDefault="00817DC4" w:rsidP="00B97CA3">
            <w:pPr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r w:rsidR="00A003DD" w:rsidRPr="00397E38">
              <w:rPr>
                <w:rFonts w:asciiTheme="minorHAnsi" w:hAnsiTheme="minorHAnsi"/>
                <w:sz w:val="20"/>
                <w:szCs w:val="20"/>
              </w:rPr>
              <w:t xml:space="preserve">       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GANO Kontrolü</w:t>
            </w:r>
          </w:p>
        </w:tc>
        <w:tc>
          <w:tcPr>
            <w:tcW w:w="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D020" w14:textId="706DE574" w:rsidR="00817DC4" w:rsidRPr="00397E38" w:rsidRDefault="00817DC4" w:rsidP="00B97CA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998" w:type="dxa"/>
            <w:tcBorders>
              <w:left w:val="single" w:sz="4" w:space="0" w:color="auto"/>
              <w:right w:val="single" w:sz="4" w:space="0" w:color="auto"/>
            </w:tcBorders>
          </w:tcPr>
          <w:p w14:paraId="3885D021" w14:textId="5DC05D24" w:rsidR="00817DC4" w:rsidRPr="00397E38" w:rsidRDefault="00817DC4" w:rsidP="00B97CA3">
            <w:pPr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    </w:t>
            </w:r>
            <w:r w:rsidR="00A003DD" w:rsidRPr="00397E38">
              <w:rPr>
                <w:rFonts w:asciiTheme="minorHAnsi" w:hAnsiTheme="minorHAnsi"/>
                <w:sz w:val="20"/>
                <w:szCs w:val="20"/>
              </w:rPr>
              <w:t xml:space="preserve">     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  Staj Kontrolü 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D022" w14:textId="4308791E" w:rsidR="00817DC4" w:rsidRPr="00397E38" w:rsidRDefault="00817DC4" w:rsidP="00B97CA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3139" w:type="dxa"/>
            <w:tcBorders>
              <w:left w:val="single" w:sz="4" w:space="0" w:color="auto"/>
              <w:right w:val="single" w:sz="4" w:space="0" w:color="auto"/>
            </w:tcBorders>
          </w:tcPr>
          <w:p w14:paraId="3885D023" w14:textId="00605754" w:rsidR="00817DC4" w:rsidRPr="00397E38" w:rsidRDefault="00817DC4" w:rsidP="00817DC4">
            <w:pPr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      </w:t>
            </w:r>
            <w:r w:rsidR="00A003DD" w:rsidRPr="00397E38">
              <w:rPr>
                <w:rFonts w:asciiTheme="minorHAnsi" w:hAnsiTheme="minorHAnsi"/>
                <w:sz w:val="20"/>
                <w:szCs w:val="20"/>
              </w:rPr>
              <w:t xml:space="preserve">          </w:t>
            </w:r>
            <w:r w:rsidR="002E3593" w:rsidRPr="00397E38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Bitirme Tezi Kontrolü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D024" w14:textId="371B55FB" w:rsidR="00817DC4" w:rsidRPr="00397E38" w:rsidRDefault="00817DC4" w:rsidP="00B97CA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3885D027" w14:textId="5B26DA0A" w:rsidR="002A2983" w:rsidRPr="00397E38" w:rsidRDefault="002A2983" w:rsidP="002A2983">
      <w:pPr>
        <w:spacing w:after="0"/>
        <w:rPr>
          <w:rFonts w:asciiTheme="minorHAnsi" w:hAnsiTheme="minorHAnsi"/>
          <w:sz w:val="20"/>
          <w:szCs w:val="20"/>
        </w:rPr>
      </w:pPr>
    </w:p>
    <w:tbl>
      <w:tblPr>
        <w:tblStyle w:val="TableGrid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425"/>
        <w:gridCol w:w="850"/>
        <w:gridCol w:w="426"/>
        <w:gridCol w:w="3827"/>
      </w:tblGrid>
      <w:tr w:rsidR="002A2983" w:rsidRPr="00397E38" w14:paraId="3885D02C" w14:textId="77777777" w:rsidTr="00BD2E71">
        <w:trPr>
          <w:gridAfter w:val="1"/>
          <w:wAfter w:w="3827" w:type="dxa"/>
          <w:trHeight w:val="425"/>
        </w:trPr>
        <w:tc>
          <w:tcPr>
            <w:tcW w:w="5070" w:type="dxa"/>
            <w:tcBorders>
              <w:right w:val="single" w:sz="4" w:space="0" w:color="auto"/>
            </w:tcBorders>
          </w:tcPr>
          <w:p w14:paraId="3885D028" w14:textId="36366875" w:rsidR="002A2983" w:rsidRPr="00397E38" w:rsidRDefault="000734CD" w:rsidP="0072143F">
            <w:pPr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 xml:space="preserve">Otomasyon sisteminden kaynaklı eksiklikler var mı?     </w:t>
            </w:r>
            <w:r w:rsidR="002A2983" w:rsidRPr="00397E38">
              <w:rPr>
                <w:rFonts w:asciiTheme="minorHAnsi" w:hAnsiTheme="minorHAnsi"/>
                <w:sz w:val="20"/>
                <w:szCs w:val="20"/>
              </w:rPr>
              <w:t>Eve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D029" w14:textId="77777777" w:rsidR="002A2983" w:rsidRPr="00397E38" w:rsidRDefault="002A2983" w:rsidP="0072143F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14:paraId="3885D02A" w14:textId="26BF267B" w:rsidR="002A2983" w:rsidRPr="00397E38" w:rsidRDefault="000734CD" w:rsidP="0072143F">
            <w:pPr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 xml:space="preserve">   </w:t>
            </w:r>
            <w:r w:rsidR="002A2983" w:rsidRPr="00397E38">
              <w:rPr>
                <w:rFonts w:asciiTheme="minorHAnsi" w:hAnsiTheme="minorHAnsi"/>
                <w:sz w:val="20"/>
                <w:szCs w:val="20"/>
              </w:rPr>
              <w:t>Hayır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D02B" w14:textId="2EBE4F1C" w:rsidR="002A2983" w:rsidRPr="00397E38" w:rsidRDefault="002A2983" w:rsidP="0072143F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A2983" w:rsidRPr="00397E38" w14:paraId="3885D02F" w14:textId="77777777" w:rsidTr="00985B3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965"/>
        </w:trPr>
        <w:tc>
          <w:tcPr>
            <w:tcW w:w="10598" w:type="dxa"/>
            <w:gridSpan w:val="5"/>
          </w:tcPr>
          <w:p w14:paraId="3885D02E" w14:textId="77777777" w:rsidR="002A2983" w:rsidRPr="00397E38" w:rsidRDefault="002A2983" w:rsidP="0072143F">
            <w:pPr>
              <w:rPr>
                <w:rFonts w:asciiTheme="minorHAnsi" w:hAnsiTheme="minorHAnsi"/>
                <w:sz w:val="20"/>
                <w:szCs w:val="20"/>
                <w:u w:val="single"/>
              </w:rPr>
            </w:pPr>
            <w:r w:rsidRPr="00397E38">
              <w:rPr>
                <w:rFonts w:asciiTheme="minorHAnsi" w:hAnsiTheme="minorHAnsi"/>
                <w:sz w:val="20"/>
                <w:szCs w:val="20"/>
                <w:u w:val="single"/>
              </w:rPr>
              <w:t>Eksiklikler:</w:t>
            </w:r>
          </w:p>
        </w:tc>
      </w:tr>
    </w:tbl>
    <w:p w14:paraId="3885D030" w14:textId="77777777" w:rsidR="002A2983" w:rsidRPr="00397E38" w:rsidRDefault="002A2983" w:rsidP="00817DC4">
      <w:pPr>
        <w:spacing w:after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47"/>
        <w:gridCol w:w="3109"/>
      </w:tblGrid>
      <w:tr w:rsidR="00817DC4" w:rsidRPr="00397E38" w14:paraId="3885D034" w14:textId="77777777" w:rsidTr="00657FB3">
        <w:trPr>
          <w:trHeight w:val="1410"/>
        </w:trPr>
        <w:tc>
          <w:tcPr>
            <w:tcW w:w="7479" w:type="dxa"/>
          </w:tcPr>
          <w:p w14:paraId="73ABE82A" w14:textId="14E7F7FD" w:rsidR="000734CD" w:rsidRPr="004B7989" w:rsidRDefault="000734CD" w:rsidP="00926409">
            <w:pPr>
              <w:spacing w:before="240" w:after="0"/>
              <w:rPr>
                <w:rFonts w:asciiTheme="minorHAnsi" w:hAnsiTheme="minorHAnsi"/>
                <w:b/>
                <w:i/>
              </w:rPr>
            </w:pPr>
            <w:r w:rsidRPr="004B7989">
              <w:rPr>
                <w:rFonts w:asciiTheme="minorHAnsi" w:hAnsiTheme="minorHAnsi"/>
                <w:b/>
                <w:i/>
              </w:rPr>
              <w:t>Öğrenci mezun olmak için</w:t>
            </w:r>
            <w:r w:rsidR="00950798" w:rsidRPr="004B7989">
              <w:rPr>
                <w:rFonts w:asciiTheme="minorHAnsi" w:hAnsiTheme="minorHAnsi"/>
                <w:b/>
                <w:i/>
              </w:rPr>
              <w:t xml:space="preserve"> gerekli</w:t>
            </w:r>
            <w:r w:rsidRPr="004B7989">
              <w:rPr>
                <w:rFonts w:asciiTheme="minorHAnsi" w:hAnsiTheme="minorHAnsi"/>
                <w:b/>
                <w:i/>
              </w:rPr>
              <w:t xml:space="preserve"> tüm şartları sağlamıştır.</w:t>
            </w:r>
          </w:p>
          <w:p w14:paraId="55744044" w14:textId="77777777" w:rsidR="00926409" w:rsidRPr="00397E38" w:rsidRDefault="00926409" w:rsidP="00926409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</w:p>
          <w:p w14:paraId="3885D032" w14:textId="0178551A" w:rsidR="00817DC4" w:rsidRPr="00397E38" w:rsidRDefault="000734CD" w:rsidP="00E32AC7">
            <w:pPr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 xml:space="preserve">Danışmanın </w:t>
            </w:r>
            <w:r w:rsidR="00817DC4" w:rsidRPr="00397E38">
              <w:rPr>
                <w:rFonts w:asciiTheme="minorHAnsi" w:hAnsiTheme="minorHAnsi"/>
                <w:sz w:val="20"/>
                <w:szCs w:val="20"/>
              </w:rPr>
              <w:t>Adı Soyadı:</w:t>
            </w:r>
            <w:r w:rsidR="005B3E2A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  <w:tc>
          <w:tcPr>
            <w:tcW w:w="3127" w:type="dxa"/>
          </w:tcPr>
          <w:p w14:paraId="7B2C6420" w14:textId="2DC47135" w:rsidR="000734CD" w:rsidRPr="00397E38" w:rsidRDefault="000734CD" w:rsidP="00AF74D9">
            <w:pPr>
              <w:spacing w:before="240"/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>Tarih: _</w:t>
            </w:r>
            <w:r w:rsidR="00657FB3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="00AF74D9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="004B7B12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_/__</w:t>
            </w:r>
            <w:r w:rsidR="00657FB3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="004B7B12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="00AF74D9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/20_</w:t>
            </w:r>
            <w:r w:rsidR="00657FB3" w:rsidRPr="00397E38">
              <w:rPr>
                <w:rFonts w:asciiTheme="minorHAnsi" w:hAnsiTheme="minorHAnsi"/>
                <w:sz w:val="20"/>
                <w:szCs w:val="20"/>
              </w:rPr>
              <w:t>__</w:t>
            </w:r>
            <w:r w:rsidR="00AF74D9" w:rsidRPr="00397E38">
              <w:rPr>
                <w:rFonts w:asciiTheme="minorHAnsi" w:hAnsiTheme="minorHAnsi"/>
                <w:sz w:val="20"/>
                <w:szCs w:val="20"/>
              </w:rPr>
              <w:t>_</w:t>
            </w:r>
            <w:r w:rsidRPr="00397E38">
              <w:rPr>
                <w:rFonts w:asciiTheme="minorHAnsi" w:hAnsiTheme="minorHAnsi"/>
                <w:sz w:val="20"/>
                <w:szCs w:val="20"/>
              </w:rPr>
              <w:t>_</w:t>
            </w:r>
          </w:p>
          <w:p w14:paraId="3885D033" w14:textId="335013EB" w:rsidR="00817DC4" w:rsidRPr="00397E38" w:rsidRDefault="00817DC4" w:rsidP="000734CD">
            <w:pPr>
              <w:rPr>
                <w:rFonts w:asciiTheme="minorHAnsi" w:hAnsiTheme="minorHAnsi"/>
                <w:sz w:val="24"/>
                <w:szCs w:val="24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>İ</w:t>
            </w:r>
            <w:r w:rsidR="000734CD" w:rsidRPr="00397E38">
              <w:rPr>
                <w:rFonts w:asciiTheme="minorHAnsi" w:hAnsiTheme="minorHAnsi"/>
                <w:sz w:val="20"/>
                <w:szCs w:val="20"/>
              </w:rPr>
              <w:t>mza:</w:t>
            </w:r>
          </w:p>
        </w:tc>
        <w:bookmarkStart w:id="0" w:name="_GoBack"/>
        <w:bookmarkEnd w:id="0"/>
      </w:tr>
    </w:tbl>
    <w:p w14:paraId="3885D035" w14:textId="77777777" w:rsidR="00817DC4" w:rsidRPr="00397E38" w:rsidRDefault="00817DC4" w:rsidP="00817DC4">
      <w:pPr>
        <w:spacing w:after="0"/>
        <w:rPr>
          <w:rFonts w:asciiTheme="minorHAnsi" w:hAnsiTheme="minorHAnsi"/>
          <w:sz w:val="16"/>
          <w:szCs w:val="16"/>
        </w:rPr>
      </w:pPr>
    </w:p>
    <w:p w14:paraId="3885D037" w14:textId="26403ABD" w:rsidR="00817DC4" w:rsidRPr="00397E38" w:rsidRDefault="00817DC4" w:rsidP="00817DC4">
      <w:pPr>
        <w:spacing w:after="0"/>
        <w:jc w:val="center"/>
        <w:rPr>
          <w:rFonts w:asciiTheme="minorHAnsi" w:hAnsiTheme="minorHAnsi"/>
          <w:b/>
          <w:u w:val="single"/>
        </w:rPr>
      </w:pPr>
      <w:r w:rsidRPr="00397E38">
        <w:rPr>
          <w:rFonts w:asciiTheme="minorHAnsi" w:hAnsiTheme="minorHAnsi"/>
          <w:b/>
          <w:u w:val="single"/>
        </w:rPr>
        <w:t>Bölüm Mezuniyet Komisyonu</w:t>
      </w:r>
      <w:r w:rsidR="000734CD" w:rsidRPr="00397E38">
        <w:rPr>
          <w:rFonts w:asciiTheme="minorHAnsi" w:hAnsiTheme="minorHAnsi"/>
          <w:b/>
          <w:u w:val="single"/>
        </w:rPr>
        <w:t xml:space="preserve"> </w:t>
      </w:r>
      <w:r w:rsidR="00E8215E">
        <w:rPr>
          <w:rFonts w:asciiTheme="minorHAnsi" w:hAnsiTheme="minorHAnsi"/>
          <w:b/>
          <w:u w:val="single"/>
        </w:rPr>
        <w:t>tarafından kontrol edilmiştir</w:t>
      </w:r>
    </w:p>
    <w:p w14:paraId="3885D038" w14:textId="77777777" w:rsidR="00817DC4" w:rsidRPr="00397E38" w:rsidRDefault="00817DC4" w:rsidP="00817DC4">
      <w:pPr>
        <w:spacing w:after="0"/>
        <w:jc w:val="center"/>
        <w:rPr>
          <w:rFonts w:asciiTheme="minorHAnsi" w:hAnsiTheme="minorHAnsi"/>
          <w:sz w:val="16"/>
          <w:szCs w:val="16"/>
        </w:rPr>
      </w:pPr>
    </w:p>
    <w:p w14:paraId="3885D039" w14:textId="77777777" w:rsidR="00817DC4" w:rsidRPr="00397E38" w:rsidRDefault="00817DC4" w:rsidP="00817DC4">
      <w:pPr>
        <w:spacing w:after="0"/>
        <w:jc w:val="center"/>
        <w:rPr>
          <w:rFonts w:asciiTheme="minorHAnsi" w:hAnsiTheme="minorHAnsi"/>
        </w:rPr>
      </w:pPr>
      <w:r w:rsidRPr="00397E38">
        <w:rPr>
          <w:rFonts w:asciiTheme="minorHAnsi" w:hAnsiTheme="minorHAnsi"/>
        </w:rPr>
        <w:t>Başkan</w:t>
      </w:r>
    </w:p>
    <w:p w14:paraId="3885D03E" w14:textId="320E9159" w:rsidR="00817DC4" w:rsidRPr="00397E38" w:rsidRDefault="00817DC4" w:rsidP="00743097">
      <w:pPr>
        <w:spacing w:after="0"/>
        <w:rPr>
          <w:rFonts w:asciiTheme="minorHAnsi" w:hAnsiTheme="minorHAnsi"/>
        </w:rPr>
      </w:pPr>
      <w:r w:rsidRPr="00397E38">
        <w:rPr>
          <w:rFonts w:asciiTheme="minorHAnsi" w:hAnsiTheme="minorHAnsi"/>
        </w:rPr>
        <w:t>Üye</w:t>
      </w:r>
      <w:r w:rsidRPr="00397E38">
        <w:rPr>
          <w:rFonts w:asciiTheme="minorHAnsi" w:hAnsiTheme="minorHAnsi"/>
        </w:rPr>
        <w:tab/>
      </w:r>
      <w:r w:rsidR="00743097">
        <w:rPr>
          <w:rFonts w:asciiTheme="minorHAnsi" w:hAnsiTheme="minorHAnsi"/>
        </w:rPr>
        <w:tab/>
      </w:r>
      <w:r w:rsidR="00743097">
        <w:rPr>
          <w:rFonts w:asciiTheme="minorHAnsi" w:hAnsiTheme="minorHAnsi"/>
        </w:rPr>
        <w:tab/>
      </w:r>
      <w:r w:rsidR="00743097">
        <w:rPr>
          <w:rFonts w:asciiTheme="minorHAnsi" w:hAnsiTheme="minorHAnsi"/>
        </w:rPr>
        <w:tab/>
      </w:r>
      <w:r w:rsidR="00743097">
        <w:rPr>
          <w:rFonts w:asciiTheme="minorHAnsi" w:hAnsiTheme="minorHAnsi"/>
        </w:rPr>
        <w:tab/>
      </w:r>
      <w:r w:rsidR="00743097">
        <w:rPr>
          <w:rFonts w:asciiTheme="minorHAnsi" w:hAnsiTheme="minorHAnsi"/>
        </w:rPr>
        <w:tab/>
      </w:r>
      <w:r w:rsidR="00743097">
        <w:rPr>
          <w:rFonts w:asciiTheme="minorHAnsi" w:hAnsiTheme="minorHAnsi"/>
        </w:rPr>
        <w:tab/>
      </w:r>
      <w:r w:rsidR="00E9621B">
        <w:rPr>
          <w:rFonts w:asciiTheme="minorHAnsi" w:hAnsiTheme="minorHAnsi"/>
        </w:rPr>
        <w:tab/>
      </w:r>
      <w:r w:rsidR="00E9621B">
        <w:rPr>
          <w:rFonts w:asciiTheme="minorHAnsi" w:hAnsiTheme="minorHAnsi"/>
        </w:rPr>
        <w:tab/>
      </w:r>
      <w:r w:rsidR="00E9621B">
        <w:rPr>
          <w:rFonts w:asciiTheme="minorHAnsi" w:hAnsiTheme="minorHAnsi"/>
        </w:rPr>
        <w:tab/>
      </w:r>
      <w:r w:rsidR="005B3E2A">
        <w:rPr>
          <w:rFonts w:asciiTheme="minorHAnsi" w:hAnsiTheme="minorHAnsi"/>
        </w:rPr>
        <w:tab/>
      </w:r>
      <w:r w:rsidR="005B3E2A">
        <w:rPr>
          <w:rFonts w:asciiTheme="minorHAnsi" w:hAnsiTheme="minorHAnsi"/>
        </w:rPr>
        <w:tab/>
      </w:r>
      <w:r w:rsidR="005B3E2A">
        <w:rPr>
          <w:rFonts w:asciiTheme="minorHAnsi" w:hAnsiTheme="minorHAnsi"/>
        </w:rPr>
        <w:tab/>
      </w:r>
      <w:r w:rsidRPr="00397E38">
        <w:rPr>
          <w:rFonts w:asciiTheme="minorHAnsi" w:hAnsiTheme="minorHAnsi"/>
        </w:rPr>
        <w:t>Üye</w:t>
      </w:r>
    </w:p>
    <w:p w14:paraId="1E6F0F15" w14:textId="013B4488" w:rsidR="00985B36" w:rsidRPr="00397E38" w:rsidRDefault="005B3E2A" w:rsidP="00817DC4">
      <w:pPr>
        <w:spacing w:after="0"/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</w:p>
    <w:p w14:paraId="5E784D43" w14:textId="77777777" w:rsidR="00985B36" w:rsidRDefault="00985B36" w:rsidP="00817DC4">
      <w:pPr>
        <w:spacing w:after="0"/>
        <w:rPr>
          <w:rFonts w:asciiTheme="minorHAnsi" w:hAnsiTheme="minorHAnsi"/>
        </w:rPr>
      </w:pPr>
    </w:p>
    <w:p w14:paraId="3A5D2DDA" w14:textId="77777777" w:rsidR="00224D06" w:rsidRDefault="00224D06" w:rsidP="00817DC4">
      <w:pPr>
        <w:spacing w:after="0"/>
        <w:rPr>
          <w:rFonts w:asciiTheme="minorHAnsi" w:hAnsiTheme="minorHAnsi"/>
        </w:rPr>
      </w:pPr>
    </w:p>
    <w:p w14:paraId="23B4DC63" w14:textId="77777777" w:rsidR="00224D06" w:rsidRDefault="00224D06" w:rsidP="00817DC4">
      <w:pPr>
        <w:spacing w:after="0"/>
        <w:rPr>
          <w:rFonts w:asciiTheme="minorHAnsi" w:hAnsiTheme="minorHAnsi"/>
        </w:rPr>
      </w:pPr>
    </w:p>
    <w:p w14:paraId="0CE70FE2" w14:textId="77777777" w:rsidR="00985B36" w:rsidRPr="00397E38" w:rsidRDefault="00985B36" w:rsidP="00817DC4">
      <w:pPr>
        <w:spacing w:after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4"/>
        <w:gridCol w:w="3350"/>
        <w:gridCol w:w="3217"/>
        <w:gridCol w:w="2515"/>
      </w:tblGrid>
      <w:tr w:rsidR="001A4C05" w:rsidRPr="00397E38" w14:paraId="10CC5F3F" w14:textId="77777777" w:rsidTr="00E8215E">
        <w:trPr>
          <w:trHeight w:val="736"/>
        </w:trPr>
        <w:tc>
          <w:tcPr>
            <w:tcW w:w="1384" w:type="dxa"/>
            <w:vAlign w:val="center"/>
          </w:tcPr>
          <w:p w14:paraId="39F99312" w14:textId="41095CDF" w:rsidR="00985B36" w:rsidRPr="00397E38" w:rsidRDefault="00E8215E" w:rsidP="002E3593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Öğrenci İşleri</w:t>
            </w:r>
          </w:p>
        </w:tc>
        <w:tc>
          <w:tcPr>
            <w:tcW w:w="3402" w:type="dxa"/>
            <w:vAlign w:val="center"/>
          </w:tcPr>
          <w:p w14:paraId="368BF75A" w14:textId="4744E04A" w:rsidR="001A4C05" w:rsidRPr="00397E38" w:rsidRDefault="001A4C05" w:rsidP="00985B36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>Onay:</w:t>
            </w:r>
          </w:p>
        </w:tc>
        <w:tc>
          <w:tcPr>
            <w:tcW w:w="3260" w:type="dxa"/>
            <w:vAlign w:val="center"/>
          </w:tcPr>
          <w:p w14:paraId="329CFB0F" w14:textId="385D3FCA" w:rsidR="001A4C05" w:rsidRPr="00397E38" w:rsidRDefault="001A4C05" w:rsidP="00985B36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>Y.K.Tarihi:</w:t>
            </w:r>
          </w:p>
        </w:tc>
        <w:tc>
          <w:tcPr>
            <w:tcW w:w="2552" w:type="dxa"/>
            <w:vAlign w:val="center"/>
          </w:tcPr>
          <w:p w14:paraId="4B582D3D" w14:textId="25C0BDC5" w:rsidR="001A4C05" w:rsidRPr="00397E38" w:rsidRDefault="007429C2" w:rsidP="00985B36">
            <w:pPr>
              <w:spacing w:after="0"/>
              <w:rPr>
                <w:rFonts w:asciiTheme="minorHAnsi" w:hAnsiTheme="minorHAnsi"/>
                <w:sz w:val="20"/>
                <w:szCs w:val="20"/>
              </w:rPr>
            </w:pPr>
            <w:r w:rsidRPr="00397E38">
              <w:rPr>
                <w:rFonts w:asciiTheme="minorHAnsi" w:hAnsiTheme="minorHAnsi"/>
                <w:sz w:val="20"/>
                <w:szCs w:val="20"/>
              </w:rPr>
              <w:t>Sayı:</w:t>
            </w:r>
          </w:p>
        </w:tc>
      </w:tr>
    </w:tbl>
    <w:p w14:paraId="601A7BDB" w14:textId="77777777" w:rsidR="001A4C05" w:rsidRPr="00397E38" w:rsidRDefault="001A4C05" w:rsidP="00985B36">
      <w:pPr>
        <w:spacing w:after="0"/>
        <w:rPr>
          <w:rFonts w:asciiTheme="minorHAnsi" w:hAnsiTheme="minorHAnsi"/>
          <w:sz w:val="16"/>
          <w:szCs w:val="16"/>
        </w:rPr>
      </w:pPr>
    </w:p>
    <w:sectPr w:rsidR="001A4C05" w:rsidRPr="00397E38" w:rsidSect="003B0991">
      <w:headerReference w:type="even" r:id="rId8"/>
      <w:headerReference w:type="default" r:id="rId9"/>
      <w:footerReference w:type="default" r:id="rId10"/>
      <w:pgSz w:w="11906" w:h="16838"/>
      <w:pgMar w:top="709" w:right="720" w:bottom="142" w:left="720" w:header="102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A8B647" w14:textId="77777777" w:rsidR="00897414" w:rsidRDefault="00897414" w:rsidP="003C3E45">
      <w:pPr>
        <w:spacing w:after="0" w:line="240" w:lineRule="auto"/>
      </w:pPr>
      <w:r>
        <w:separator/>
      </w:r>
    </w:p>
  </w:endnote>
  <w:endnote w:type="continuationSeparator" w:id="0">
    <w:p w14:paraId="0B2D263C" w14:textId="77777777" w:rsidR="00897414" w:rsidRDefault="00897414" w:rsidP="003C3E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299A9" w14:textId="052994B3" w:rsidR="00650300" w:rsidRPr="00650300" w:rsidRDefault="00650300">
    <w:pPr>
      <w:pStyle w:val="Footer"/>
      <w:rPr>
        <w:rFonts w:ascii="Times New Roman" w:hAnsi="Times New Roman"/>
        <w:i/>
        <w:sz w:val="16"/>
        <w:szCs w:val="16"/>
      </w:rPr>
    </w:pPr>
    <w:r w:rsidRPr="00650300">
      <w:rPr>
        <w:rFonts w:ascii="Times New Roman" w:hAnsi="Times New Roman"/>
        <w:i/>
        <w:sz w:val="16"/>
        <w:szCs w:val="16"/>
      </w:rPr>
      <w:t>M.Ü. Müh. Fak. Mezuniyet Talep Formu ver.1</w:t>
    </w:r>
  </w:p>
  <w:p w14:paraId="29FA2E79" w14:textId="77777777" w:rsidR="00650300" w:rsidRDefault="006503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FEEC5A" w14:textId="77777777" w:rsidR="00897414" w:rsidRDefault="00897414" w:rsidP="003C3E45">
      <w:pPr>
        <w:spacing w:after="0" w:line="240" w:lineRule="auto"/>
      </w:pPr>
      <w:r>
        <w:separator/>
      </w:r>
    </w:p>
  </w:footnote>
  <w:footnote w:type="continuationSeparator" w:id="0">
    <w:p w14:paraId="6112B2E3" w14:textId="77777777" w:rsidR="00897414" w:rsidRDefault="00897414" w:rsidP="003C3E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5D047" w14:textId="77777777" w:rsidR="00FC712F" w:rsidRDefault="00DF4102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5D048" w14:textId="77777777" w:rsidR="007B60B6" w:rsidRPr="00397E38" w:rsidRDefault="00EB093B" w:rsidP="00292733">
    <w:pPr>
      <w:pStyle w:val="Header"/>
      <w:tabs>
        <w:tab w:val="clear" w:pos="4536"/>
        <w:tab w:val="center" w:pos="5245"/>
      </w:tabs>
      <w:spacing w:after="0" w:line="240" w:lineRule="auto"/>
      <w:rPr>
        <w:rFonts w:asciiTheme="minorHAnsi" w:hAnsiTheme="minorHAnsi"/>
        <w:b/>
        <w:sz w:val="24"/>
        <w:szCs w:val="24"/>
      </w:rPr>
    </w:pPr>
    <w:r>
      <w:rPr>
        <w:rFonts w:ascii="Times New Roman" w:hAnsi="Times New Roman"/>
        <w:b/>
        <w:noProof/>
        <w:sz w:val="24"/>
        <w:szCs w:val="24"/>
        <w:lang w:eastAsia="tr-TR"/>
      </w:rPr>
      <w:drawing>
        <wp:anchor distT="0" distB="0" distL="114300" distR="114300" simplePos="0" relativeHeight="251658752" behindDoc="0" locked="0" layoutInCell="1" allowOverlap="1" wp14:anchorId="3885D04C" wp14:editId="2FD55814">
          <wp:simplePos x="0" y="0"/>
          <wp:positionH relativeFrom="column">
            <wp:posOffset>5673090</wp:posOffset>
          </wp:positionH>
          <wp:positionV relativeFrom="page">
            <wp:posOffset>418465</wp:posOffset>
          </wp:positionV>
          <wp:extent cx="955675" cy="904875"/>
          <wp:effectExtent l="0" t="0" r="0" b="9525"/>
          <wp:wrapSquare wrapText="bothSides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uhendislik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5675" cy="904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660B">
      <w:rPr>
        <w:rFonts w:ascii="Times New Roman" w:hAnsi="Times New Roman"/>
        <w:b/>
        <w:noProof/>
        <w:sz w:val="24"/>
        <w:szCs w:val="24"/>
        <w:lang w:eastAsia="tr-TR"/>
      </w:rPr>
      <w:drawing>
        <wp:anchor distT="0" distB="0" distL="114300" distR="114300" simplePos="0" relativeHeight="251657728" behindDoc="1" locked="1" layoutInCell="0" allowOverlap="0" wp14:anchorId="3885D04E" wp14:editId="059D1F69">
          <wp:simplePos x="0" y="0"/>
          <wp:positionH relativeFrom="column">
            <wp:posOffset>3175</wp:posOffset>
          </wp:positionH>
          <wp:positionV relativeFrom="page">
            <wp:posOffset>430530</wp:posOffset>
          </wp:positionV>
          <wp:extent cx="921385" cy="921385"/>
          <wp:effectExtent l="0" t="0" r="0" b="0"/>
          <wp:wrapNone/>
          <wp:docPr id="1" name="Resim 1" descr="logo-offi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logo-offi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1385" cy="921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60B6">
      <w:rPr>
        <w:rFonts w:ascii="Times New Roman" w:hAnsi="Times New Roman"/>
        <w:b/>
        <w:sz w:val="12"/>
        <w:szCs w:val="12"/>
      </w:rPr>
      <w:tab/>
    </w:r>
    <w:r w:rsidR="007B60B6" w:rsidRPr="00397E38">
      <w:rPr>
        <w:rFonts w:asciiTheme="minorHAnsi" w:hAnsiTheme="minorHAnsi"/>
        <w:b/>
        <w:sz w:val="24"/>
        <w:szCs w:val="24"/>
      </w:rPr>
      <w:t>T.C.</w:t>
    </w:r>
  </w:p>
  <w:p w14:paraId="3885D049" w14:textId="41496744" w:rsidR="007B60B6" w:rsidRPr="00397E38" w:rsidRDefault="007B60B6" w:rsidP="00292733">
    <w:pPr>
      <w:pStyle w:val="Header"/>
      <w:tabs>
        <w:tab w:val="clear" w:pos="4536"/>
        <w:tab w:val="center" w:pos="5245"/>
      </w:tabs>
      <w:spacing w:after="0" w:line="240" w:lineRule="auto"/>
      <w:rPr>
        <w:rFonts w:asciiTheme="minorHAnsi" w:hAnsiTheme="minorHAnsi"/>
        <w:b/>
        <w:sz w:val="24"/>
        <w:szCs w:val="24"/>
      </w:rPr>
    </w:pPr>
    <w:r w:rsidRPr="00397E38">
      <w:rPr>
        <w:rFonts w:asciiTheme="minorHAnsi" w:hAnsiTheme="minorHAnsi"/>
        <w:b/>
        <w:sz w:val="24"/>
        <w:szCs w:val="24"/>
      </w:rPr>
      <w:tab/>
      <w:t>M</w:t>
    </w:r>
    <w:r w:rsidR="00843B6B" w:rsidRPr="00397E38">
      <w:rPr>
        <w:rFonts w:asciiTheme="minorHAnsi" w:hAnsiTheme="minorHAnsi"/>
        <w:b/>
        <w:sz w:val="24"/>
        <w:szCs w:val="24"/>
      </w:rPr>
      <w:t>armara</w:t>
    </w:r>
    <w:r w:rsidRPr="00397E38">
      <w:rPr>
        <w:rFonts w:asciiTheme="minorHAnsi" w:hAnsiTheme="minorHAnsi"/>
        <w:b/>
        <w:sz w:val="24"/>
        <w:szCs w:val="24"/>
      </w:rPr>
      <w:t xml:space="preserve"> Ü</w:t>
    </w:r>
    <w:r w:rsidR="00843B6B" w:rsidRPr="00397E38">
      <w:rPr>
        <w:rFonts w:asciiTheme="minorHAnsi" w:hAnsiTheme="minorHAnsi"/>
        <w:b/>
        <w:sz w:val="24"/>
        <w:szCs w:val="24"/>
      </w:rPr>
      <w:t>niversitesi</w:t>
    </w:r>
  </w:p>
  <w:p w14:paraId="3885D04A" w14:textId="77777777" w:rsidR="007B60B6" w:rsidRPr="00397E38" w:rsidRDefault="007B60B6" w:rsidP="00292733">
    <w:pPr>
      <w:pStyle w:val="Header"/>
      <w:tabs>
        <w:tab w:val="clear" w:pos="4536"/>
        <w:tab w:val="center" w:pos="5245"/>
      </w:tabs>
      <w:spacing w:after="0" w:line="240" w:lineRule="auto"/>
      <w:rPr>
        <w:rFonts w:asciiTheme="minorHAnsi" w:hAnsiTheme="minorHAnsi"/>
        <w:b/>
        <w:sz w:val="24"/>
        <w:szCs w:val="24"/>
      </w:rPr>
    </w:pPr>
    <w:r w:rsidRPr="00397E38">
      <w:rPr>
        <w:rFonts w:asciiTheme="minorHAnsi" w:hAnsiTheme="minorHAnsi"/>
        <w:b/>
        <w:sz w:val="24"/>
        <w:szCs w:val="24"/>
      </w:rPr>
      <w:tab/>
      <w:t>Mühendislik Fakültesi</w:t>
    </w:r>
  </w:p>
  <w:p w14:paraId="62685BBB" w14:textId="21810B50" w:rsidR="00843B6B" w:rsidRPr="00397E38" w:rsidRDefault="00843B6B" w:rsidP="00843B6B">
    <w:pPr>
      <w:pStyle w:val="Header"/>
      <w:tabs>
        <w:tab w:val="clear" w:pos="4536"/>
        <w:tab w:val="center" w:pos="5245"/>
      </w:tabs>
      <w:spacing w:after="0" w:line="240" w:lineRule="auto"/>
      <w:rPr>
        <w:rFonts w:asciiTheme="minorHAnsi" w:hAnsiTheme="minorHAnsi"/>
        <w:b/>
        <w:sz w:val="24"/>
        <w:szCs w:val="24"/>
      </w:rPr>
    </w:pPr>
    <w:r w:rsidRPr="00397E38">
      <w:rPr>
        <w:rFonts w:asciiTheme="minorHAnsi" w:hAnsiTheme="minorHAnsi"/>
        <w:b/>
        <w:sz w:val="24"/>
        <w:szCs w:val="24"/>
      </w:rPr>
      <w:tab/>
      <w:t>MEZUNİYET TALEP FORMU</w:t>
    </w:r>
  </w:p>
  <w:p w14:paraId="3885D04B" w14:textId="004133E4" w:rsidR="00817DC4" w:rsidRPr="00650300" w:rsidRDefault="00817DC4" w:rsidP="00817DC4">
    <w:pPr>
      <w:pStyle w:val="Header"/>
      <w:tabs>
        <w:tab w:val="clear" w:pos="4536"/>
        <w:tab w:val="center" w:pos="4840"/>
      </w:tabs>
      <w:spacing w:after="0" w:line="240" w:lineRule="auto"/>
      <w:jc w:val="right"/>
      <w:rPr>
        <w:rFonts w:ascii="Times New Roman" w:hAnsi="Times New Roman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9E259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B4C77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88E85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55630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BC2E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D65D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E6DA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F843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4463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6C19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49" style="mso-position-vertical-relative:page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S0NDU3MLE0MDY3sjRV0lEKTi0uzszPAykwrAUAGB492iwAAAA="/>
  </w:docVars>
  <w:rsids>
    <w:rsidRoot w:val="0063326B"/>
    <w:rsid w:val="00015D7C"/>
    <w:rsid w:val="00016252"/>
    <w:rsid w:val="0001760A"/>
    <w:rsid w:val="00025628"/>
    <w:rsid w:val="0002602E"/>
    <w:rsid w:val="00032CEE"/>
    <w:rsid w:val="0003409F"/>
    <w:rsid w:val="0003608A"/>
    <w:rsid w:val="000366E7"/>
    <w:rsid w:val="00037D74"/>
    <w:rsid w:val="00044BD3"/>
    <w:rsid w:val="00047440"/>
    <w:rsid w:val="00053017"/>
    <w:rsid w:val="00056289"/>
    <w:rsid w:val="00062EF3"/>
    <w:rsid w:val="0007317E"/>
    <w:rsid w:val="000734CD"/>
    <w:rsid w:val="00074786"/>
    <w:rsid w:val="00074FD2"/>
    <w:rsid w:val="00075EC8"/>
    <w:rsid w:val="00081777"/>
    <w:rsid w:val="000835E4"/>
    <w:rsid w:val="00087B3E"/>
    <w:rsid w:val="000907BB"/>
    <w:rsid w:val="000926A4"/>
    <w:rsid w:val="00092BBE"/>
    <w:rsid w:val="000938B9"/>
    <w:rsid w:val="00093B87"/>
    <w:rsid w:val="00096AF2"/>
    <w:rsid w:val="000A0112"/>
    <w:rsid w:val="000A1ACF"/>
    <w:rsid w:val="000A23CE"/>
    <w:rsid w:val="000A3138"/>
    <w:rsid w:val="000B014B"/>
    <w:rsid w:val="000B137A"/>
    <w:rsid w:val="000B28CB"/>
    <w:rsid w:val="000B3B2F"/>
    <w:rsid w:val="000B4475"/>
    <w:rsid w:val="000B4828"/>
    <w:rsid w:val="000B4EBE"/>
    <w:rsid w:val="000B74D2"/>
    <w:rsid w:val="000C0869"/>
    <w:rsid w:val="000C3405"/>
    <w:rsid w:val="000E03E1"/>
    <w:rsid w:val="000E23CC"/>
    <w:rsid w:val="000E344D"/>
    <w:rsid w:val="000E4C75"/>
    <w:rsid w:val="000E524C"/>
    <w:rsid w:val="000E6332"/>
    <w:rsid w:val="000F7058"/>
    <w:rsid w:val="000F7929"/>
    <w:rsid w:val="00101447"/>
    <w:rsid w:val="001030F6"/>
    <w:rsid w:val="001037B4"/>
    <w:rsid w:val="0010532F"/>
    <w:rsid w:val="0010593E"/>
    <w:rsid w:val="00112A35"/>
    <w:rsid w:val="00122566"/>
    <w:rsid w:val="00124D51"/>
    <w:rsid w:val="001277D3"/>
    <w:rsid w:val="001308A3"/>
    <w:rsid w:val="00131FBD"/>
    <w:rsid w:val="00135704"/>
    <w:rsid w:val="0013608A"/>
    <w:rsid w:val="001372C9"/>
    <w:rsid w:val="001409D6"/>
    <w:rsid w:val="00144C76"/>
    <w:rsid w:val="00144DD8"/>
    <w:rsid w:val="00146644"/>
    <w:rsid w:val="0015178A"/>
    <w:rsid w:val="00160D4C"/>
    <w:rsid w:val="00163010"/>
    <w:rsid w:val="001679AB"/>
    <w:rsid w:val="00171AF3"/>
    <w:rsid w:val="001740A7"/>
    <w:rsid w:val="00176E7C"/>
    <w:rsid w:val="00182154"/>
    <w:rsid w:val="00183514"/>
    <w:rsid w:val="001907ED"/>
    <w:rsid w:val="00194B5A"/>
    <w:rsid w:val="001A4C05"/>
    <w:rsid w:val="001A6D1E"/>
    <w:rsid w:val="001A7B97"/>
    <w:rsid w:val="001B1CA4"/>
    <w:rsid w:val="001B223A"/>
    <w:rsid w:val="001C24EA"/>
    <w:rsid w:val="001C3211"/>
    <w:rsid w:val="001C3395"/>
    <w:rsid w:val="001D034A"/>
    <w:rsid w:val="001D5310"/>
    <w:rsid w:val="001D66D9"/>
    <w:rsid w:val="001E1D4F"/>
    <w:rsid w:val="001F55EA"/>
    <w:rsid w:val="001F6396"/>
    <w:rsid w:val="001F78C8"/>
    <w:rsid w:val="002002E5"/>
    <w:rsid w:val="00200361"/>
    <w:rsid w:val="00201444"/>
    <w:rsid w:val="00202162"/>
    <w:rsid w:val="002033EC"/>
    <w:rsid w:val="00214386"/>
    <w:rsid w:val="00222D31"/>
    <w:rsid w:val="00224D06"/>
    <w:rsid w:val="0023531C"/>
    <w:rsid w:val="00240667"/>
    <w:rsid w:val="00240D2B"/>
    <w:rsid w:val="00241BE5"/>
    <w:rsid w:val="002467C8"/>
    <w:rsid w:val="002475FE"/>
    <w:rsid w:val="00251101"/>
    <w:rsid w:val="0025150A"/>
    <w:rsid w:val="0025289B"/>
    <w:rsid w:val="00253198"/>
    <w:rsid w:val="0025355A"/>
    <w:rsid w:val="00255952"/>
    <w:rsid w:val="00263ECA"/>
    <w:rsid w:val="0026673E"/>
    <w:rsid w:val="00273D2B"/>
    <w:rsid w:val="00273E9C"/>
    <w:rsid w:val="0027514C"/>
    <w:rsid w:val="0027741B"/>
    <w:rsid w:val="00280285"/>
    <w:rsid w:val="00282389"/>
    <w:rsid w:val="00283705"/>
    <w:rsid w:val="00285945"/>
    <w:rsid w:val="002878E4"/>
    <w:rsid w:val="00292733"/>
    <w:rsid w:val="0029370F"/>
    <w:rsid w:val="002937D5"/>
    <w:rsid w:val="0029417A"/>
    <w:rsid w:val="00294790"/>
    <w:rsid w:val="00295FBA"/>
    <w:rsid w:val="00296B96"/>
    <w:rsid w:val="0029795A"/>
    <w:rsid w:val="002A03A0"/>
    <w:rsid w:val="002A103E"/>
    <w:rsid w:val="002A2983"/>
    <w:rsid w:val="002A3390"/>
    <w:rsid w:val="002A7C29"/>
    <w:rsid w:val="002A7E46"/>
    <w:rsid w:val="002B3DDC"/>
    <w:rsid w:val="002D0300"/>
    <w:rsid w:val="002D16AA"/>
    <w:rsid w:val="002D387E"/>
    <w:rsid w:val="002D6686"/>
    <w:rsid w:val="002D6C32"/>
    <w:rsid w:val="002E2FFD"/>
    <w:rsid w:val="002E3593"/>
    <w:rsid w:val="002E6F5A"/>
    <w:rsid w:val="00301884"/>
    <w:rsid w:val="0030302C"/>
    <w:rsid w:val="00303750"/>
    <w:rsid w:val="00303B66"/>
    <w:rsid w:val="0031075D"/>
    <w:rsid w:val="00315F0D"/>
    <w:rsid w:val="00322847"/>
    <w:rsid w:val="00324F22"/>
    <w:rsid w:val="00325E2E"/>
    <w:rsid w:val="00332BEA"/>
    <w:rsid w:val="0033659E"/>
    <w:rsid w:val="00340288"/>
    <w:rsid w:val="00343396"/>
    <w:rsid w:val="0034561D"/>
    <w:rsid w:val="00350DC4"/>
    <w:rsid w:val="003524D9"/>
    <w:rsid w:val="00352FBC"/>
    <w:rsid w:val="003537CE"/>
    <w:rsid w:val="003545CC"/>
    <w:rsid w:val="0035493C"/>
    <w:rsid w:val="0035515E"/>
    <w:rsid w:val="0035564F"/>
    <w:rsid w:val="00356EEB"/>
    <w:rsid w:val="003615DC"/>
    <w:rsid w:val="00363DFF"/>
    <w:rsid w:val="00364C87"/>
    <w:rsid w:val="00365A82"/>
    <w:rsid w:val="00367B75"/>
    <w:rsid w:val="00370CC7"/>
    <w:rsid w:val="00373984"/>
    <w:rsid w:val="00373D3E"/>
    <w:rsid w:val="00376600"/>
    <w:rsid w:val="00376DDB"/>
    <w:rsid w:val="00377520"/>
    <w:rsid w:val="003837CE"/>
    <w:rsid w:val="00383E91"/>
    <w:rsid w:val="00387EFD"/>
    <w:rsid w:val="0039001A"/>
    <w:rsid w:val="0039240C"/>
    <w:rsid w:val="00393369"/>
    <w:rsid w:val="0039397E"/>
    <w:rsid w:val="00397E38"/>
    <w:rsid w:val="003A0110"/>
    <w:rsid w:val="003A0454"/>
    <w:rsid w:val="003A092D"/>
    <w:rsid w:val="003B0991"/>
    <w:rsid w:val="003B0DEA"/>
    <w:rsid w:val="003B23A6"/>
    <w:rsid w:val="003B2879"/>
    <w:rsid w:val="003B3AC5"/>
    <w:rsid w:val="003B40E1"/>
    <w:rsid w:val="003B4515"/>
    <w:rsid w:val="003B4CAD"/>
    <w:rsid w:val="003C2889"/>
    <w:rsid w:val="003C308B"/>
    <w:rsid w:val="003C3E45"/>
    <w:rsid w:val="003C5878"/>
    <w:rsid w:val="003C704D"/>
    <w:rsid w:val="003D07D8"/>
    <w:rsid w:val="003D20FF"/>
    <w:rsid w:val="003D4554"/>
    <w:rsid w:val="003D4B6A"/>
    <w:rsid w:val="003D50FE"/>
    <w:rsid w:val="003D61A6"/>
    <w:rsid w:val="003E22A8"/>
    <w:rsid w:val="003E6827"/>
    <w:rsid w:val="003F0625"/>
    <w:rsid w:val="003F34F9"/>
    <w:rsid w:val="00401DFA"/>
    <w:rsid w:val="00402085"/>
    <w:rsid w:val="00405E97"/>
    <w:rsid w:val="00407E04"/>
    <w:rsid w:val="00412482"/>
    <w:rsid w:val="004259F1"/>
    <w:rsid w:val="004328DA"/>
    <w:rsid w:val="00433205"/>
    <w:rsid w:val="0043548D"/>
    <w:rsid w:val="00436E20"/>
    <w:rsid w:val="004430CF"/>
    <w:rsid w:val="004443A5"/>
    <w:rsid w:val="004459A0"/>
    <w:rsid w:val="0044745C"/>
    <w:rsid w:val="004476DC"/>
    <w:rsid w:val="004503D3"/>
    <w:rsid w:val="00466537"/>
    <w:rsid w:val="00476FDD"/>
    <w:rsid w:val="00482EEB"/>
    <w:rsid w:val="00484C5C"/>
    <w:rsid w:val="00486450"/>
    <w:rsid w:val="0048660B"/>
    <w:rsid w:val="004910F6"/>
    <w:rsid w:val="00491BBD"/>
    <w:rsid w:val="004926D6"/>
    <w:rsid w:val="00493030"/>
    <w:rsid w:val="0049676C"/>
    <w:rsid w:val="004A2AF2"/>
    <w:rsid w:val="004A6E4D"/>
    <w:rsid w:val="004A77BE"/>
    <w:rsid w:val="004A7D05"/>
    <w:rsid w:val="004B5698"/>
    <w:rsid w:val="004B661E"/>
    <w:rsid w:val="004B7989"/>
    <w:rsid w:val="004B7B12"/>
    <w:rsid w:val="004C355B"/>
    <w:rsid w:val="004C5659"/>
    <w:rsid w:val="004C769C"/>
    <w:rsid w:val="004C7DE7"/>
    <w:rsid w:val="004D0887"/>
    <w:rsid w:val="004E1C2F"/>
    <w:rsid w:val="004E5998"/>
    <w:rsid w:val="004E75AE"/>
    <w:rsid w:val="004F53BA"/>
    <w:rsid w:val="00502ADC"/>
    <w:rsid w:val="005072DB"/>
    <w:rsid w:val="0051315F"/>
    <w:rsid w:val="005148E3"/>
    <w:rsid w:val="00514E38"/>
    <w:rsid w:val="00515960"/>
    <w:rsid w:val="00517EBE"/>
    <w:rsid w:val="00521061"/>
    <w:rsid w:val="00521C88"/>
    <w:rsid w:val="005314AD"/>
    <w:rsid w:val="00531B75"/>
    <w:rsid w:val="00532143"/>
    <w:rsid w:val="00542F7A"/>
    <w:rsid w:val="00544A8A"/>
    <w:rsid w:val="00547289"/>
    <w:rsid w:val="00560AB2"/>
    <w:rsid w:val="00561945"/>
    <w:rsid w:val="00564EAC"/>
    <w:rsid w:val="00565CB6"/>
    <w:rsid w:val="00566E9E"/>
    <w:rsid w:val="005670B9"/>
    <w:rsid w:val="0056793D"/>
    <w:rsid w:val="0059190D"/>
    <w:rsid w:val="005A09EE"/>
    <w:rsid w:val="005A30E9"/>
    <w:rsid w:val="005A4A17"/>
    <w:rsid w:val="005B3E2A"/>
    <w:rsid w:val="005B5F38"/>
    <w:rsid w:val="005C1CFA"/>
    <w:rsid w:val="005C2E39"/>
    <w:rsid w:val="005C39D6"/>
    <w:rsid w:val="005C3DDB"/>
    <w:rsid w:val="005D0A71"/>
    <w:rsid w:val="005D4034"/>
    <w:rsid w:val="005D4627"/>
    <w:rsid w:val="005E1A6E"/>
    <w:rsid w:val="005E20F7"/>
    <w:rsid w:val="005E5FF2"/>
    <w:rsid w:val="005E6E76"/>
    <w:rsid w:val="005F3A22"/>
    <w:rsid w:val="005F414A"/>
    <w:rsid w:val="005F46F5"/>
    <w:rsid w:val="005F6D83"/>
    <w:rsid w:val="0060122E"/>
    <w:rsid w:val="00622C56"/>
    <w:rsid w:val="006230F7"/>
    <w:rsid w:val="00623873"/>
    <w:rsid w:val="006244AC"/>
    <w:rsid w:val="00625003"/>
    <w:rsid w:val="00627917"/>
    <w:rsid w:val="00631E3E"/>
    <w:rsid w:val="0063326B"/>
    <w:rsid w:val="00634CD3"/>
    <w:rsid w:val="0063758D"/>
    <w:rsid w:val="00637728"/>
    <w:rsid w:val="0064082D"/>
    <w:rsid w:val="00641135"/>
    <w:rsid w:val="0064453D"/>
    <w:rsid w:val="00646913"/>
    <w:rsid w:val="006470A4"/>
    <w:rsid w:val="00650300"/>
    <w:rsid w:val="00651485"/>
    <w:rsid w:val="0065308F"/>
    <w:rsid w:val="006537BD"/>
    <w:rsid w:val="0065386B"/>
    <w:rsid w:val="00653F52"/>
    <w:rsid w:val="0065625A"/>
    <w:rsid w:val="00657FB3"/>
    <w:rsid w:val="0066011F"/>
    <w:rsid w:val="00660813"/>
    <w:rsid w:val="0066218F"/>
    <w:rsid w:val="006629E4"/>
    <w:rsid w:val="00666EBF"/>
    <w:rsid w:val="00685513"/>
    <w:rsid w:val="006869D0"/>
    <w:rsid w:val="00686E2D"/>
    <w:rsid w:val="00690A98"/>
    <w:rsid w:val="006930B2"/>
    <w:rsid w:val="00693A72"/>
    <w:rsid w:val="006A14FB"/>
    <w:rsid w:val="006B2720"/>
    <w:rsid w:val="006B62EC"/>
    <w:rsid w:val="006C3ABC"/>
    <w:rsid w:val="006C4C1B"/>
    <w:rsid w:val="006D3535"/>
    <w:rsid w:val="006D35C4"/>
    <w:rsid w:val="006D3BD3"/>
    <w:rsid w:val="006D4B8A"/>
    <w:rsid w:val="006D585F"/>
    <w:rsid w:val="006D7D5E"/>
    <w:rsid w:val="006E2672"/>
    <w:rsid w:val="006E3AA8"/>
    <w:rsid w:val="006E5666"/>
    <w:rsid w:val="006F0ECA"/>
    <w:rsid w:val="006F19C0"/>
    <w:rsid w:val="006F21C9"/>
    <w:rsid w:val="006F2796"/>
    <w:rsid w:val="006F3A0C"/>
    <w:rsid w:val="00700195"/>
    <w:rsid w:val="00702516"/>
    <w:rsid w:val="00703FE1"/>
    <w:rsid w:val="00704170"/>
    <w:rsid w:val="007079D5"/>
    <w:rsid w:val="00711701"/>
    <w:rsid w:val="00712E0C"/>
    <w:rsid w:val="00713474"/>
    <w:rsid w:val="0071497C"/>
    <w:rsid w:val="00716E6C"/>
    <w:rsid w:val="00720769"/>
    <w:rsid w:val="00723B31"/>
    <w:rsid w:val="00724BE5"/>
    <w:rsid w:val="00731FF4"/>
    <w:rsid w:val="007321B4"/>
    <w:rsid w:val="0073323C"/>
    <w:rsid w:val="007349F6"/>
    <w:rsid w:val="00736AE9"/>
    <w:rsid w:val="0073798E"/>
    <w:rsid w:val="007429C2"/>
    <w:rsid w:val="00743097"/>
    <w:rsid w:val="0074460E"/>
    <w:rsid w:val="007474C6"/>
    <w:rsid w:val="00752CAD"/>
    <w:rsid w:val="0075423B"/>
    <w:rsid w:val="00755D5E"/>
    <w:rsid w:val="00756808"/>
    <w:rsid w:val="0076041C"/>
    <w:rsid w:val="007626C5"/>
    <w:rsid w:val="00763424"/>
    <w:rsid w:val="007651FD"/>
    <w:rsid w:val="00772715"/>
    <w:rsid w:val="00777B56"/>
    <w:rsid w:val="007842A0"/>
    <w:rsid w:val="00784C1B"/>
    <w:rsid w:val="007857B1"/>
    <w:rsid w:val="00785EE8"/>
    <w:rsid w:val="00792736"/>
    <w:rsid w:val="0079668B"/>
    <w:rsid w:val="007A0558"/>
    <w:rsid w:val="007A54E2"/>
    <w:rsid w:val="007A670E"/>
    <w:rsid w:val="007B01D8"/>
    <w:rsid w:val="007B0E0A"/>
    <w:rsid w:val="007B47B8"/>
    <w:rsid w:val="007B60B6"/>
    <w:rsid w:val="007B7DCA"/>
    <w:rsid w:val="007C5DD1"/>
    <w:rsid w:val="007D1570"/>
    <w:rsid w:val="007D351D"/>
    <w:rsid w:val="007D3C5C"/>
    <w:rsid w:val="007E4EFE"/>
    <w:rsid w:val="007F004E"/>
    <w:rsid w:val="007F0749"/>
    <w:rsid w:val="007F190D"/>
    <w:rsid w:val="007F194A"/>
    <w:rsid w:val="007F195D"/>
    <w:rsid w:val="007F1F3E"/>
    <w:rsid w:val="00804472"/>
    <w:rsid w:val="00804577"/>
    <w:rsid w:val="008106E8"/>
    <w:rsid w:val="00810AFF"/>
    <w:rsid w:val="00812A2D"/>
    <w:rsid w:val="00812D6D"/>
    <w:rsid w:val="00817DC4"/>
    <w:rsid w:val="00822A91"/>
    <w:rsid w:val="008235A9"/>
    <w:rsid w:val="008260A1"/>
    <w:rsid w:val="00830BCF"/>
    <w:rsid w:val="0083257A"/>
    <w:rsid w:val="0083635B"/>
    <w:rsid w:val="00841EDD"/>
    <w:rsid w:val="00842D51"/>
    <w:rsid w:val="00843B6B"/>
    <w:rsid w:val="00844B39"/>
    <w:rsid w:val="00846737"/>
    <w:rsid w:val="00847B52"/>
    <w:rsid w:val="008501E0"/>
    <w:rsid w:val="008504C1"/>
    <w:rsid w:val="0085150A"/>
    <w:rsid w:val="00853057"/>
    <w:rsid w:val="008539DC"/>
    <w:rsid w:val="0085488E"/>
    <w:rsid w:val="00857B11"/>
    <w:rsid w:val="00865CF8"/>
    <w:rsid w:val="00870B65"/>
    <w:rsid w:val="00871D0C"/>
    <w:rsid w:val="0087206B"/>
    <w:rsid w:val="008736A4"/>
    <w:rsid w:val="008740BA"/>
    <w:rsid w:val="00875B90"/>
    <w:rsid w:val="00875EAE"/>
    <w:rsid w:val="008763D1"/>
    <w:rsid w:val="00880776"/>
    <w:rsid w:val="0088108F"/>
    <w:rsid w:val="008868D9"/>
    <w:rsid w:val="0089250E"/>
    <w:rsid w:val="0089333D"/>
    <w:rsid w:val="00894EF5"/>
    <w:rsid w:val="00895D54"/>
    <w:rsid w:val="00897414"/>
    <w:rsid w:val="00897766"/>
    <w:rsid w:val="008A0A83"/>
    <w:rsid w:val="008A2BF2"/>
    <w:rsid w:val="008A2EF8"/>
    <w:rsid w:val="008B5313"/>
    <w:rsid w:val="008C0E16"/>
    <w:rsid w:val="008C5843"/>
    <w:rsid w:val="008C7B57"/>
    <w:rsid w:val="008D0AFE"/>
    <w:rsid w:val="008D1BE5"/>
    <w:rsid w:val="008D5455"/>
    <w:rsid w:val="008D6596"/>
    <w:rsid w:val="008D6F64"/>
    <w:rsid w:val="008D76D6"/>
    <w:rsid w:val="008E2175"/>
    <w:rsid w:val="008E2FA3"/>
    <w:rsid w:val="008F285A"/>
    <w:rsid w:val="008F2F3C"/>
    <w:rsid w:val="00901F61"/>
    <w:rsid w:val="00904EB9"/>
    <w:rsid w:val="009063B3"/>
    <w:rsid w:val="00910699"/>
    <w:rsid w:val="0091661A"/>
    <w:rsid w:val="0091769A"/>
    <w:rsid w:val="00926409"/>
    <w:rsid w:val="00933BDB"/>
    <w:rsid w:val="00935EF1"/>
    <w:rsid w:val="00940913"/>
    <w:rsid w:val="00947D01"/>
    <w:rsid w:val="00950798"/>
    <w:rsid w:val="009509A2"/>
    <w:rsid w:val="00954E92"/>
    <w:rsid w:val="0095626F"/>
    <w:rsid w:val="00957CDE"/>
    <w:rsid w:val="00957FD0"/>
    <w:rsid w:val="00970794"/>
    <w:rsid w:val="00970B70"/>
    <w:rsid w:val="00980995"/>
    <w:rsid w:val="00981832"/>
    <w:rsid w:val="00982B01"/>
    <w:rsid w:val="00985B36"/>
    <w:rsid w:val="00991BB5"/>
    <w:rsid w:val="009A1E5D"/>
    <w:rsid w:val="009A2D1A"/>
    <w:rsid w:val="009A3856"/>
    <w:rsid w:val="009A7BF0"/>
    <w:rsid w:val="009B2EE1"/>
    <w:rsid w:val="009B5BA4"/>
    <w:rsid w:val="009B712D"/>
    <w:rsid w:val="009C2214"/>
    <w:rsid w:val="009D0F13"/>
    <w:rsid w:val="009D2367"/>
    <w:rsid w:val="009D5907"/>
    <w:rsid w:val="009E109E"/>
    <w:rsid w:val="009E7C8B"/>
    <w:rsid w:val="009F678B"/>
    <w:rsid w:val="00A003DD"/>
    <w:rsid w:val="00A021FD"/>
    <w:rsid w:val="00A02A67"/>
    <w:rsid w:val="00A0782A"/>
    <w:rsid w:val="00A1096A"/>
    <w:rsid w:val="00A12681"/>
    <w:rsid w:val="00A14DFB"/>
    <w:rsid w:val="00A2210C"/>
    <w:rsid w:val="00A253C7"/>
    <w:rsid w:val="00A25A50"/>
    <w:rsid w:val="00A33BCC"/>
    <w:rsid w:val="00A415C3"/>
    <w:rsid w:val="00A41D0D"/>
    <w:rsid w:val="00A45BC4"/>
    <w:rsid w:val="00A4726D"/>
    <w:rsid w:val="00A47674"/>
    <w:rsid w:val="00A51506"/>
    <w:rsid w:val="00A566AC"/>
    <w:rsid w:val="00A56D3E"/>
    <w:rsid w:val="00A60072"/>
    <w:rsid w:val="00A60A99"/>
    <w:rsid w:val="00A60B65"/>
    <w:rsid w:val="00A71F89"/>
    <w:rsid w:val="00A74257"/>
    <w:rsid w:val="00A776D1"/>
    <w:rsid w:val="00A81F15"/>
    <w:rsid w:val="00A87F1B"/>
    <w:rsid w:val="00A9285A"/>
    <w:rsid w:val="00A94D52"/>
    <w:rsid w:val="00A9638B"/>
    <w:rsid w:val="00A967F2"/>
    <w:rsid w:val="00AB0F9E"/>
    <w:rsid w:val="00AB3197"/>
    <w:rsid w:val="00AB4BD0"/>
    <w:rsid w:val="00AC7684"/>
    <w:rsid w:val="00AD400F"/>
    <w:rsid w:val="00AD5CEC"/>
    <w:rsid w:val="00AD6098"/>
    <w:rsid w:val="00AE34F5"/>
    <w:rsid w:val="00AE5F4A"/>
    <w:rsid w:val="00AE75AC"/>
    <w:rsid w:val="00AF22FD"/>
    <w:rsid w:val="00AF304F"/>
    <w:rsid w:val="00AF44E7"/>
    <w:rsid w:val="00AF4ED4"/>
    <w:rsid w:val="00AF716A"/>
    <w:rsid w:val="00AF74D9"/>
    <w:rsid w:val="00AF78B8"/>
    <w:rsid w:val="00B007CB"/>
    <w:rsid w:val="00B02309"/>
    <w:rsid w:val="00B04AE2"/>
    <w:rsid w:val="00B11078"/>
    <w:rsid w:val="00B13995"/>
    <w:rsid w:val="00B21BF7"/>
    <w:rsid w:val="00B2565A"/>
    <w:rsid w:val="00B26000"/>
    <w:rsid w:val="00B30F8F"/>
    <w:rsid w:val="00B31C76"/>
    <w:rsid w:val="00B33356"/>
    <w:rsid w:val="00B35D7F"/>
    <w:rsid w:val="00B41442"/>
    <w:rsid w:val="00B462DD"/>
    <w:rsid w:val="00B51AD9"/>
    <w:rsid w:val="00B52207"/>
    <w:rsid w:val="00B60A4F"/>
    <w:rsid w:val="00B631D3"/>
    <w:rsid w:val="00B63B3F"/>
    <w:rsid w:val="00B7088B"/>
    <w:rsid w:val="00B71210"/>
    <w:rsid w:val="00B71453"/>
    <w:rsid w:val="00B73F73"/>
    <w:rsid w:val="00B81D9F"/>
    <w:rsid w:val="00B8216F"/>
    <w:rsid w:val="00B860D8"/>
    <w:rsid w:val="00B90BB9"/>
    <w:rsid w:val="00B92A29"/>
    <w:rsid w:val="00B95DFE"/>
    <w:rsid w:val="00BA0851"/>
    <w:rsid w:val="00BA1934"/>
    <w:rsid w:val="00BA20C0"/>
    <w:rsid w:val="00BA2544"/>
    <w:rsid w:val="00BA2C19"/>
    <w:rsid w:val="00BA369E"/>
    <w:rsid w:val="00BA6DC1"/>
    <w:rsid w:val="00BB0253"/>
    <w:rsid w:val="00BB08D9"/>
    <w:rsid w:val="00BC3204"/>
    <w:rsid w:val="00BC3232"/>
    <w:rsid w:val="00BC5250"/>
    <w:rsid w:val="00BD29C9"/>
    <w:rsid w:val="00BD2E71"/>
    <w:rsid w:val="00BE0D59"/>
    <w:rsid w:val="00BE1966"/>
    <w:rsid w:val="00BE6170"/>
    <w:rsid w:val="00BF22BE"/>
    <w:rsid w:val="00BF4F64"/>
    <w:rsid w:val="00BF6466"/>
    <w:rsid w:val="00C03AEF"/>
    <w:rsid w:val="00C06711"/>
    <w:rsid w:val="00C0680A"/>
    <w:rsid w:val="00C121CE"/>
    <w:rsid w:val="00C14342"/>
    <w:rsid w:val="00C173E8"/>
    <w:rsid w:val="00C22046"/>
    <w:rsid w:val="00C33F03"/>
    <w:rsid w:val="00C47016"/>
    <w:rsid w:val="00C47E3E"/>
    <w:rsid w:val="00C53002"/>
    <w:rsid w:val="00C53B2D"/>
    <w:rsid w:val="00C543E5"/>
    <w:rsid w:val="00C576AC"/>
    <w:rsid w:val="00C673BF"/>
    <w:rsid w:val="00C70B25"/>
    <w:rsid w:val="00C712A4"/>
    <w:rsid w:val="00C717A8"/>
    <w:rsid w:val="00C7550A"/>
    <w:rsid w:val="00C76A98"/>
    <w:rsid w:val="00C80246"/>
    <w:rsid w:val="00C81009"/>
    <w:rsid w:val="00C813A0"/>
    <w:rsid w:val="00C8305C"/>
    <w:rsid w:val="00C83EF3"/>
    <w:rsid w:val="00C8568C"/>
    <w:rsid w:val="00C85BF8"/>
    <w:rsid w:val="00C87684"/>
    <w:rsid w:val="00C87D1D"/>
    <w:rsid w:val="00C9088D"/>
    <w:rsid w:val="00C975C3"/>
    <w:rsid w:val="00C97C51"/>
    <w:rsid w:val="00CA5169"/>
    <w:rsid w:val="00CA76FE"/>
    <w:rsid w:val="00CB13A4"/>
    <w:rsid w:val="00CB1BFC"/>
    <w:rsid w:val="00CB4B0D"/>
    <w:rsid w:val="00CD0BAD"/>
    <w:rsid w:val="00CD59B0"/>
    <w:rsid w:val="00CD685F"/>
    <w:rsid w:val="00CD76C2"/>
    <w:rsid w:val="00CE4AB3"/>
    <w:rsid w:val="00CE69C1"/>
    <w:rsid w:val="00CF0CBC"/>
    <w:rsid w:val="00CF271A"/>
    <w:rsid w:val="00CF30E4"/>
    <w:rsid w:val="00D06F7F"/>
    <w:rsid w:val="00D12150"/>
    <w:rsid w:val="00D122CD"/>
    <w:rsid w:val="00D126AB"/>
    <w:rsid w:val="00D13989"/>
    <w:rsid w:val="00D17785"/>
    <w:rsid w:val="00D20107"/>
    <w:rsid w:val="00D24C7D"/>
    <w:rsid w:val="00D318C5"/>
    <w:rsid w:val="00D31C39"/>
    <w:rsid w:val="00D32B68"/>
    <w:rsid w:val="00D364FD"/>
    <w:rsid w:val="00D40D4A"/>
    <w:rsid w:val="00D41FF2"/>
    <w:rsid w:val="00D42824"/>
    <w:rsid w:val="00D42A03"/>
    <w:rsid w:val="00D514D4"/>
    <w:rsid w:val="00D65C3D"/>
    <w:rsid w:val="00D73D8F"/>
    <w:rsid w:val="00D7445A"/>
    <w:rsid w:val="00D8090D"/>
    <w:rsid w:val="00D814D0"/>
    <w:rsid w:val="00D816ED"/>
    <w:rsid w:val="00D91E9E"/>
    <w:rsid w:val="00D9255C"/>
    <w:rsid w:val="00DA16DD"/>
    <w:rsid w:val="00DA44B4"/>
    <w:rsid w:val="00DA4675"/>
    <w:rsid w:val="00DA5237"/>
    <w:rsid w:val="00DA63D0"/>
    <w:rsid w:val="00DA77BA"/>
    <w:rsid w:val="00DB15B4"/>
    <w:rsid w:val="00DB314E"/>
    <w:rsid w:val="00DB6873"/>
    <w:rsid w:val="00DB7250"/>
    <w:rsid w:val="00DC3A7E"/>
    <w:rsid w:val="00DC4B5D"/>
    <w:rsid w:val="00DC63C3"/>
    <w:rsid w:val="00DC70C1"/>
    <w:rsid w:val="00DF2E5B"/>
    <w:rsid w:val="00DF34C8"/>
    <w:rsid w:val="00DF3BE4"/>
    <w:rsid w:val="00DF4102"/>
    <w:rsid w:val="00DF7A2A"/>
    <w:rsid w:val="00E00D4B"/>
    <w:rsid w:val="00E03476"/>
    <w:rsid w:val="00E038E7"/>
    <w:rsid w:val="00E1207B"/>
    <w:rsid w:val="00E17218"/>
    <w:rsid w:val="00E26386"/>
    <w:rsid w:val="00E2729E"/>
    <w:rsid w:val="00E32AC7"/>
    <w:rsid w:val="00E33EE6"/>
    <w:rsid w:val="00E348FE"/>
    <w:rsid w:val="00E35F2A"/>
    <w:rsid w:val="00E36D2F"/>
    <w:rsid w:val="00E4302E"/>
    <w:rsid w:val="00E44861"/>
    <w:rsid w:val="00E47302"/>
    <w:rsid w:val="00E52F34"/>
    <w:rsid w:val="00E615E6"/>
    <w:rsid w:val="00E65951"/>
    <w:rsid w:val="00E73982"/>
    <w:rsid w:val="00E8215E"/>
    <w:rsid w:val="00E83CE8"/>
    <w:rsid w:val="00E858C0"/>
    <w:rsid w:val="00E85E0B"/>
    <w:rsid w:val="00E912FD"/>
    <w:rsid w:val="00E94AD5"/>
    <w:rsid w:val="00E9621B"/>
    <w:rsid w:val="00EA0B59"/>
    <w:rsid w:val="00EA141B"/>
    <w:rsid w:val="00EA6D69"/>
    <w:rsid w:val="00EB068F"/>
    <w:rsid w:val="00EB093B"/>
    <w:rsid w:val="00EB1070"/>
    <w:rsid w:val="00EB48FE"/>
    <w:rsid w:val="00EC5594"/>
    <w:rsid w:val="00EC6C0A"/>
    <w:rsid w:val="00EC79C6"/>
    <w:rsid w:val="00EC7B1D"/>
    <w:rsid w:val="00ED619D"/>
    <w:rsid w:val="00EE058D"/>
    <w:rsid w:val="00EF09A9"/>
    <w:rsid w:val="00EF0C9F"/>
    <w:rsid w:val="00EF2037"/>
    <w:rsid w:val="00EF4525"/>
    <w:rsid w:val="00F03533"/>
    <w:rsid w:val="00F05B0D"/>
    <w:rsid w:val="00F1111B"/>
    <w:rsid w:val="00F1305F"/>
    <w:rsid w:val="00F1629C"/>
    <w:rsid w:val="00F17533"/>
    <w:rsid w:val="00F208EA"/>
    <w:rsid w:val="00F217ED"/>
    <w:rsid w:val="00F21AE1"/>
    <w:rsid w:val="00F23B2E"/>
    <w:rsid w:val="00F322D6"/>
    <w:rsid w:val="00F33879"/>
    <w:rsid w:val="00F34619"/>
    <w:rsid w:val="00F35AAD"/>
    <w:rsid w:val="00F4018E"/>
    <w:rsid w:val="00F40A82"/>
    <w:rsid w:val="00F44D93"/>
    <w:rsid w:val="00F4623F"/>
    <w:rsid w:val="00F54436"/>
    <w:rsid w:val="00F54502"/>
    <w:rsid w:val="00F5684C"/>
    <w:rsid w:val="00F60D7F"/>
    <w:rsid w:val="00F61842"/>
    <w:rsid w:val="00F7500E"/>
    <w:rsid w:val="00F7619B"/>
    <w:rsid w:val="00F84CA7"/>
    <w:rsid w:val="00F865DD"/>
    <w:rsid w:val="00F870D9"/>
    <w:rsid w:val="00F87FBF"/>
    <w:rsid w:val="00F9102F"/>
    <w:rsid w:val="00F91645"/>
    <w:rsid w:val="00F949AC"/>
    <w:rsid w:val="00F949E6"/>
    <w:rsid w:val="00F94CBC"/>
    <w:rsid w:val="00F97EBF"/>
    <w:rsid w:val="00F97F4F"/>
    <w:rsid w:val="00FA0BA3"/>
    <w:rsid w:val="00FA3EE9"/>
    <w:rsid w:val="00FA6800"/>
    <w:rsid w:val="00FA6DBE"/>
    <w:rsid w:val="00FA6E2C"/>
    <w:rsid w:val="00FC091E"/>
    <w:rsid w:val="00FC124C"/>
    <w:rsid w:val="00FC5B83"/>
    <w:rsid w:val="00FC5E93"/>
    <w:rsid w:val="00FC712F"/>
    <w:rsid w:val="00FE0F36"/>
    <w:rsid w:val="00FE265A"/>
    <w:rsid w:val="00FE6144"/>
    <w:rsid w:val="00FE6163"/>
    <w:rsid w:val="00FF30D3"/>
    <w:rsid w:val="00FF3B42"/>
    <w:rsid w:val="00FF3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page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3885D010"/>
  <w15:docId w15:val="{9DA4B41C-C686-496B-A947-A9D82B16F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3326B"/>
    <w:pPr>
      <w:spacing w:after="120" w:line="276" w:lineRule="auto"/>
    </w:pPr>
    <w:rPr>
      <w:sz w:val="22"/>
      <w:szCs w:val="22"/>
      <w:lang w:eastAsia="en-US"/>
    </w:rPr>
  </w:style>
  <w:style w:type="paragraph" w:styleId="Heading3">
    <w:name w:val="heading 3"/>
    <w:basedOn w:val="Normal"/>
    <w:next w:val="Normal"/>
    <w:qFormat/>
    <w:rsid w:val="00081777"/>
    <w:pPr>
      <w:keepNext/>
      <w:spacing w:after="0" w:line="240" w:lineRule="auto"/>
      <w:jc w:val="center"/>
      <w:outlineLvl w:val="2"/>
    </w:pPr>
    <w:rPr>
      <w:rFonts w:ascii="Arial" w:eastAsia="Times New Roman" w:hAnsi="Arial"/>
      <w:b/>
      <w:sz w:val="24"/>
      <w:szCs w:val="20"/>
      <w:lang w:eastAsia="tr-TR"/>
    </w:rPr>
  </w:style>
  <w:style w:type="paragraph" w:styleId="Heading5">
    <w:name w:val="heading 5"/>
    <w:basedOn w:val="Normal"/>
    <w:next w:val="Normal"/>
    <w:qFormat/>
    <w:rsid w:val="00D318C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030F6"/>
    <w:pPr>
      <w:spacing w:before="240" w:after="60"/>
      <w:outlineLvl w:val="5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41442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3C3E4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3C3E45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C3E4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3C3E45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3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3369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49676C"/>
    <w:pPr>
      <w:spacing w:after="12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semiHidden/>
    <w:rsid w:val="00CA5169"/>
    <w:rPr>
      <w:sz w:val="20"/>
      <w:szCs w:val="20"/>
    </w:rPr>
  </w:style>
  <w:style w:type="character" w:styleId="EndnoteReference">
    <w:name w:val="endnote reference"/>
    <w:semiHidden/>
    <w:rsid w:val="00CA5169"/>
    <w:rPr>
      <w:vertAlign w:val="superscript"/>
    </w:rPr>
  </w:style>
  <w:style w:type="paragraph" w:styleId="BodyText">
    <w:name w:val="Body Text"/>
    <w:basedOn w:val="Normal"/>
    <w:rsid w:val="0079668B"/>
    <w:pPr>
      <w:spacing w:after="0" w:line="240" w:lineRule="auto"/>
      <w:jc w:val="both"/>
    </w:pPr>
    <w:rPr>
      <w:rFonts w:ascii="Arial" w:eastAsia="Times New Roman" w:hAnsi="Arial"/>
      <w:sz w:val="24"/>
      <w:szCs w:val="20"/>
      <w:lang w:eastAsia="tr-TR"/>
    </w:rPr>
  </w:style>
  <w:style w:type="paragraph" w:styleId="NormalWeb">
    <w:name w:val="Normal (Web)"/>
    <w:basedOn w:val="Normal"/>
    <w:rsid w:val="00D318C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customStyle="1" w:styleId="message-rfc822-header-contents">
    <w:name w:val="message-rfc822-header-contents"/>
    <w:basedOn w:val="DefaultParagraphFont"/>
    <w:rsid w:val="008E2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E787EE-A8C2-4895-8FE2-0A404ED17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yı      : B</vt:lpstr>
      <vt:lpstr>Sayı      : B</vt:lpstr>
    </vt:vector>
  </TitlesOfParts>
  <Company>Hewlett-Packard Company</Company>
  <LinksUpToDate>false</LinksUpToDate>
  <CharactersWithSpaces>989</CharactersWithSpaces>
  <SharedDoc>false</SharedDoc>
  <HLinks>
    <vt:vector size="12" baseType="variant">
      <vt:variant>
        <vt:i4>8192033</vt:i4>
      </vt:variant>
      <vt:variant>
        <vt:i4>3</vt:i4>
      </vt:variant>
      <vt:variant>
        <vt:i4>0</vt:i4>
      </vt:variant>
      <vt:variant>
        <vt:i4>5</vt:i4>
      </vt:variant>
      <vt:variant>
        <vt:lpwstr>http://eng.marmara.edu.tr/</vt:lpwstr>
      </vt:variant>
      <vt:variant>
        <vt:lpwstr/>
      </vt:variant>
      <vt:variant>
        <vt:i4>3145803</vt:i4>
      </vt:variant>
      <vt:variant>
        <vt:i4>0</vt:i4>
      </vt:variant>
      <vt:variant>
        <vt:i4>0</vt:i4>
      </vt:variant>
      <vt:variant>
        <vt:i4>5</vt:i4>
      </vt:variant>
      <vt:variant>
        <vt:lpwstr>mailto:fatma.eldas@marmara.edu.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yı      : B</dc:title>
  <dc:creator>Suleyman Okumus</dc:creator>
  <cp:lastModifiedBy>Çiğdem Kalkan</cp:lastModifiedBy>
  <cp:revision>3</cp:revision>
  <cp:lastPrinted>2016-10-05T11:16:00Z</cp:lastPrinted>
  <dcterms:created xsi:type="dcterms:W3CDTF">2019-01-09T07:30:00Z</dcterms:created>
  <dcterms:modified xsi:type="dcterms:W3CDTF">2020-07-23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2142824</vt:i4>
  </property>
</Properties>
</file>